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8AF553" w14:textId="77777777" w:rsidR="001B4B7D" w:rsidRPr="00ED2A18" w:rsidRDefault="001B4B7D" w:rsidP="00C343EA">
      <w:pPr>
        <w:widowControl w:val="0"/>
        <w:rPr>
          <w:rFonts w:asciiTheme="minorHAnsi" w:hAnsiTheme="minorHAnsi"/>
          <w:snapToGrid w:val="0"/>
        </w:rPr>
      </w:pPr>
    </w:p>
    <w:p w14:paraId="37F2564E" w14:textId="77777777" w:rsidR="001B4B7D" w:rsidRPr="00ED2A18" w:rsidRDefault="00B94C5A" w:rsidP="00C343EA">
      <w:pPr>
        <w:widowControl w:val="0"/>
        <w:rPr>
          <w:rFonts w:asciiTheme="minorHAnsi" w:hAnsiTheme="minorHAnsi"/>
          <w:snapToGrid w:val="0"/>
        </w:rPr>
      </w:pPr>
      <w:r w:rsidRPr="00ED2A18">
        <w:rPr>
          <w:rFonts w:asciiTheme="minorHAnsi" w:hAnsiTheme="minorHAnsi"/>
          <w:b/>
          <w:snapToGrid w:val="0"/>
        </w:rPr>
        <w:t>INSTRUCTIONS:</w:t>
      </w:r>
      <w:r w:rsidRPr="00ED2A18">
        <w:rPr>
          <w:rFonts w:asciiTheme="minorHAnsi" w:hAnsiTheme="minorHAnsi"/>
          <w:snapToGrid w:val="0"/>
        </w:rPr>
        <w:t xml:space="preserve"> </w:t>
      </w:r>
    </w:p>
    <w:p w14:paraId="12A42966" w14:textId="77777777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>Please read each instruction carefully.</w:t>
      </w:r>
    </w:p>
    <w:p w14:paraId="3ED4EC78" w14:textId="77777777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 xml:space="preserve">Open book and lecture notes (additional material </w:t>
      </w:r>
      <w:proofErr w:type="gramStart"/>
      <w:r w:rsidRPr="002C034F">
        <w:rPr>
          <w:rFonts w:cstheme="minorHAnsi"/>
          <w:snapToGrid w:val="0"/>
        </w:rPr>
        <w:t>is not allowed</w:t>
      </w:r>
      <w:proofErr w:type="gramEnd"/>
      <w:r w:rsidRPr="002C034F">
        <w:rPr>
          <w:rFonts w:cstheme="minorHAnsi"/>
          <w:snapToGrid w:val="0"/>
        </w:rPr>
        <w:t>).</w:t>
      </w:r>
    </w:p>
    <w:p w14:paraId="09809D33" w14:textId="59016400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 xml:space="preserve">Use </w:t>
      </w:r>
      <w:r w:rsidR="001D5F81">
        <w:rPr>
          <w:rFonts w:cstheme="minorHAnsi"/>
          <w:snapToGrid w:val="0"/>
        </w:rPr>
        <w:t>Visual Studio</w:t>
      </w:r>
      <w:r w:rsidR="0048549E">
        <w:rPr>
          <w:rFonts w:cstheme="minorHAnsi"/>
          <w:snapToGrid w:val="0"/>
        </w:rPr>
        <w:t xml:space="preserve"> / Visual Studio</w:t>
      </w:r>
      <w:r w:rsidRPr="002C034F">
        <w:rPr>
          <w:rFonts w:cstheme="minorHAnsi"/>
          <w:snapToGrid w:val="0"/>
        </w:rPr>
        <w:t xml:space="preserve"> </w:t>
      </w:r>
      <w:r w:rsidR="00D16AD0">
        <w:rPr>
          <w:rFonts w:cstheme="minorHAnsi"/>
          <w:snapToGrid w:val="0"/>
        </w:rPr>
        <w:t xml:space="preserve">Code </w:t>
      </w:r>
      <w:r w:rsidRPr="002C034F">
        <w:rPr>
          <w:rFonts w:cstheme="minorHAnsi"/>
          <w:snapToGrid w:val="0"/>
        </w:rPr>
        <w:t>software to solve the problems.</w:t>
      </w:r>
    </w:p>
    <w:p w14:paraId="261B6CB2" w14:textId="77777777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>Read the questions carefully and make sure that you answer all the parts of the questions.</w:t>
      </w:r>
    </w:p>
    <w:p w14:paraId="0525A0DD" w14:textId="7B824FF4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>Insert your solution for each problem into the empty cells given below the questions.</w:t>
      </w:r>
      <w:r w:rsidR="001D5F81">
        <w:rPr>
          <w:rFonts w:cstheme="minorHAnsi"/>
          <w:snapToGrid w:val="0"/>
        </w:rPr>
        <w:t xml:space="preserve"> You may </w:t>
      </w:r>
      <w:r w:rsidR="00B800E9">
        <w:rPr>
          <w:rFonts w:cstheme="minorHAnsi"/>
          <w:snapToGrid w:val="0"/>
        </w:rPr>
        <w:t xml:space="preserve">extend the cells </w:t>
      </w:r>
      <w:r w:rsidR="001D5F81">
        <w:rPr>
          <w:rFonts w:cstheme="minorHAnsi"/>
          <w:snapToGrid w:val="0"/>
        </w:rPr>
        <w:t>when it is required.</w:t>
      </w:r>
    </w:p>
    <w:p w14:paraId="51CFECE3" w14:textId="50BA31E7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>Save your answers (this file) often to avoid information loss!</w:t>
      </w:r>
    </w:p>
    <w:p w14:paraId="1219516C" w14:textId="0B3C9B36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 xml:space="preserve">Save this document as “your_id.docx” and submit it through </w:t>
      </w:r>
      <w:proofErr w:type="spellStart"/>
      <w:r w:rsidRPr="002C034F">
        <w:rPr>
          <w:rFonts w:cstheme="minorHAnsi"/>
          <w:snapToGrid w:val="0"/>
        </w:rPr>
        <w:t>Bilgi</w:t>
      </w:r>
      <w:proofErr w:type="spellEnd"/>
      <w:r w:rsidRPr="002C034F">
        <w:rPr>
          <w:rFonts w:cstheme="minorHAnsi"/>
          <w:snapToGrid w:val="0"/>
        </w:rPr>
        <w:t xml:space="preserve"> Learn before the end of the exam.</w:t>
      </w:r>
    </w:p>
    <w:p w14:paraId="7AD2C83F" w14:textId="77777777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 xml:space="preserve">Any late submissions </w:t>
      </w:r>
      <w:proofErr w:type="gramStart"/>
      <w:r w:rsidRPr="002C034F">
        <w:rPr>
          <w:rFonts w:cstheme="minorHAnsi"/>
          <w:snapToGrid w:val="0"/>
        </w:rPr>
        <w:t>will not be graded</w:t>
      </w:r>
      <w:proofErr w:type="gramEnd"/>
      <w:r w:rsidRPr="002C034F">
        <w:rPr>
          <w:rFonts w:cstheme="minorHAnsi"/>
          <w:snapToGrid w:val="0"/>
        </w:rPr>
        <w:t>.</w:t>
      </w:r>
    </w:p>
    <w:p w14:paraId="03592515" w14:textId="43FDFFF9" w:rsidR="00D179EB" w:rsidRPr="002C034F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>Submissions through e-mail WILL NOT be graded (i.e.</w:t>
      </w:r>
      <w:r w:rsidR="002C034F">
        <w:rPr>
          <w:rFonts w:cstheme="minorHAnsi"/>
          <w:snapToGrid w:val="0"/>
        </w:rPr>
        <w:t>,</w:t>
      </w:r>
      <w:r w:rsidRPr="002C034F">
        <w:rPr>
          <w:rFonts w:cstheme="minorHAnsi"/>
          <w:snapToGrid w:val="0"/>
        </w:rPr>
        <w:t xml:space="preserve"> those submissions will get zero grade</w:t>
      </w:r>
      <w:r w:rsidR="00EF4A9E">
        <w:rPr>
          <w:rFonts w:cstheme="minorHAnsi"/>
          <w:snapToGrid w:val="0"/>
        </w:rPr>
        <w:t>s</w:t>
      </w:r>
      <w:r w:rsidRPr="002C034F">
        <w:rPr>
          <w:rFonts w:cstheme="minorHAnsi"/>
          <w:snapToGrid w:val="0"/>
        </w:rPr>
        <w:t>).</w:t>
      </w:r>
      <w:r w:rsidRPr="002C034F">
        <w:rPr>
          <w:rFonts w:cstheme="minorHAnsi"/>
          <w:snapToGrid w:val="0"/>
        </w:rPr>
        <w:br/>
        <w:t xml:space="preserve">Only the submissions made to </w:t>
      </w:r>
      <w:r w:rsidR="00EF4A9E">
        <w:rPr>
          <w:rFonts w:cstheme="minorHAnsi"/>
          <w:snapToGrid w:val="0"/>
        </w:rPr>
        <w:t xml:space="preserve">the </w:t>
      </w:r>
      <w:proofErr w:type="spellStart"/>
      <w:r w:rsidRPr="002C034F">
        <w:rPr>
          <w:rFonts w:cstheme="minorHAnsi"/>
          <w:snapToGrid w:val="0"/>
        </w:rPr>
        <w:t>Bilgi</w:t>
      </w:r>
      <w:proofErr w:type="spellEnd"/>
      <w:r w:rsidRPr="002C034F">
        <w:rPr>
          <w:rFonts w:cstheme="minorHAnsi"/>
          <w:snapToGrid w:val="0"/>
        </w:rPr>
        <w:t xml:space="preserve">-Learn system </w:t>
      </w:r>
      <w:proofErr w:type="gramStart"/>
      <w:r w:rsidRPr="002C034F">
        <w:rPr>
          <w:rFonts w:cstheme="minorHAnsi"/>
          <w:snapToGrid w:val="0"/>
        </w:rPr>
        <w:t>will be taken</w:t>
      </w:r>
      <w:proofErr w:type="gramEnd"/>
      <w:r w:rsidRPr="002C034F">
        <w:rPr>
          <w:rFonts w:cstheme="minorHAnsi"/>
          <w:snapToGrid w:val="0"/>
        </w:rPr>
        <w:t xml:space="preserve"> into consideration.</w:t>
      </w:r>
    </w:p>
    <w:p w14:paraId="0DF0446A" w14:textId="49E8B950" w:rsidR="00D179EB" w:rsidRDefault="00D179EB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 w:rsidRPr="002C034F">
        <w:rPr>
          <w:rFonts w:cstheme="minorHAnsi"/>
          <w:snapToGrid w:val="0"/>
        </w:rPr>
        <w:t xml:space="preserve">Any objections </w:t>
      </w:r>
      <w:r w:rsidR="00EF4A9E">
        <w:rPr>
          <w:rFonts w:cstheme="minorHAnsi"/>
          <w:snapToGrid w:val="0"/>
        </w:rPr>
        <w:t>to</w:t>
      </w:r>
      <w:r w:rsidRPr="002C034F">
        <w:rPr>
          <w:rFonts w:cstheme="minorHAnsi"/>
          <w:snapToGrid w:val="0"/>
        </w:rPr>
        <w:t xml:space="preserve"> system-based problems (like loss of internet connections </w:t>
      </w:r>
      <w:r w:rsidR="00EF4A9E">
        <w:rPr>
          <w:rFonts w:cstheme="minorHAnsi"/>
          <w:snapToGrid w:val="0"/>
        </w:rPr>
        <w:t>at</w:t>
      </w:r>
      <w:r w:rsidRPr="002C034F">
        <w:rPr>
          <w:rFonts w:cstheme="minorHAnsi"/>
          <w:snapToGrid w:val="0"/>
        </w:rPr>
        <w:t xml:space="preserve"> the last minute or submitting </w:t>
      </w:r>
      <w:r w:rsidR="00EF4A9E">
        <w:rPr>
          <w:rFonts w:cstheme="minorHAnsi"/>
          <w:snapToGrid w:val="0"/>
        </w:rPr>
        <w:t>at</w:t>
      </w:r>
      <w:r w:rsidRPr="002C034F">
        <w:rPr>
          <w:rFonts w:cstheme="minorHAnsi"/>
          <w:snapToGrid w:val="0"/>
        </w:rPr>
        <w:t xml:space="preserve"> the last second and not being able to catch the system deadline) </w:t>
      </w:r>
      <w:proofErr w:type="gramStart"/>
      <w:r w:rsidRPr="002C034F">
        <w:rPr>
          <w:rFonts w:cstheme="minorHAnsi"/>
          <w:snapToGrid w:val="0"/>
        </w:rPr>
        <w:t>will not be accepted</w:t>
      </w:r>
      <w:proofErr w:type="gramEnd"/>
      <w:r w:rsidRPr="002C034F">
        <w:rPr>
          <w:rFonts w:cstheme="minorHAnsi"/>
          <w:snapToGrid w:val="0"/>
        </w:rPr>
        <w:t>.</w:t>
      </w:r>
    </w:p>
    <w:p w14:paraId="0C151EEA" w14:textId="40532B9E" w:rsidR="002C034F" w:rsidRPr="002C034F" w:rsidRDefault="002C034F" w:rsidP="00D179EB">
      <w:pPr>
        <w:pStyle w:val="ListParagraph"/>
        <w:widowControl w:val="0"/>
        <w:numPr>
          <w:ilvl w:val="0"/>
          <w:numId w:val="27"/>
        </w:numPr>
        <w:rPr>
          <w:rFonts w:cstheme="minorHAnsi"/>
          <w:snapToGrid w:val="0"/>
        </w:rPr>
      </w:pPr>
      <w:r>
        <w:rPr>
          <w:rFonts w:cstheme="minorHAnsi"/>
          <w:snapToGrid w:val="0"/>
        </w:rPr>
        <w:t xml:space="preserve">Please make sure that your </w:t>
      </w:r>
      <w:r w:rsidR="00EF4A9E">
        <w:rPr>
          <w:rFonts w:cstheme="minorHAnsi"/>
          <w:snapToGrid w:val="0"/>
        </w:rPr>
        <w:t xml:space="preserve">program </w:t>
      </w:r>
      <w:r>
        <w:rPr>
          <w:rFonts w:cstheme="minorHAnsi"/>
          <w:snapToGrid w:val="0"/>
        </w:rPr>
        <w:t xml:space="preserve">executes </w:t>
      </w:r>
      <w:r w:rsidR="00C85D55">
        <w:rPr>
          <w:rFonts w:cstheme="minorHAnsi"/>
          <w:snapToGrid w:val="0"/>
        </w:rPr>
        <w:t>and meets all the requirements without error</w:t>
      </w:r>
      <w:r>
        <w:rPr>
          <w:rFonts w:cstheme="minorHAnsi"/>
          <w:snapToGrid w:val="0"/>
        </w:rPr>
        <w:t>.</w:t>
      </w:r>
    </w:p>
    <w:p w14:paraId="729310D5" w14:textId="77777777" w:rsidR="0003228C" w:rsidRPr="00797A19" w:rsidRDefault="0003228C" w:rsidP="00C343EA">
      <w:pPr>
        <w:widowControl w:val="0"/>
        <w:rPr>
          <w:rFonts w:asciiTheme="minorHAnsi" w:hAnsiTheme="minorHAnsi"/>
          <w:snapToGrid w:val="0"/>
          <w:sz w:val="21"/>
        </w:rPr>
      </w:pPr>
    </w:p>
    <w:p w14:paraId="654A0A61" w14:textId="77777777" w:rsidR="00C85D55" w:rsidRDefault="00C85D55" w:rsidP="00C343EA">
      <w:pPr>
        <w:widowControl w:val="0"/>
        <w:rPr>
          <w:rFonts w:asciiTheme="minorHAnsi" w:hAnsiTheme="minorHAnsi"/>
          <w:snapToGrid w:val="0"/>
        </w:rPr>
      </w:pPr>
    </w:p>
    <w:p w14:paraId="05B70F25" w14:textId="77777777" w:rsidR="00B34D88" w:rsidRDefault="00B34D88">
      <w:pPr>
        <w:rPr>
          <w:rFonts w:asciiTheme="minorHAnsi" w:hAnsiTheme="minorHAnsi" w:cs="Arial"/>
          <w:b/>
          <w:lang w:val="tr-TR"/>
        </w:rPr>
      </w:pPr>
      <w:r>
        <w:rPr>
          <w:rFonts w:asciiTheme="minorHAnsi" w:hAnsiTheme="minorHAnsi" w:cs="Arial"/>
          <w:b/>
          <w:lang w:val="tr-TR"/>
        </w:rPr>
        <w:br w:type="page"/>
      </w:r>
    </w:p>
    <w:p w14:paraId="50F79AD5" w14:textId="46EBF9BE" w:rsidR="00571B0C" w:rsidRPr="00B800E9" w:rsidRDefault="00571B0C" w:rsidP="00571B0C">
      <w:pPr>
        <w:rPr>
          <w:rFonts w:asciiTheme="minorHAnsi" w:hAnsiTheme="minorHAnsi" w:cstheme="minorHAnsi"/>
        </w:rPr>
      </w:pPr>
      <w:bookmarkStart w:id="0" w:name="_GoBack"/>
      <w:bookmarkEnd w:id="0"/>
      <w:r w:rsidRPr="00B800E9">
        <w:rPr>
          <w:rFonts w:asciiTheme="minorHAnsi" w:hAnsiTheme="minorHAnsi" w:cstheme="minorHAnsi"/>
          <w:b/>
          <w:lang w:val="tr-TR"/>
        </w:rPr>
        <w:lastRenderedPageBreak/>
        <w:t xml:space="preserve">Problem </w:t>
      </w:r>
      <w:r w:rsidR="00006262" w:rsidRPr="00B800E9">
        <w:rPr>
          <w:rFonts w:asciiTheme="minorHAnsi" w:hAnsiTheme="minorHAnsi" w:cstheme="minorHAnsi"/>
          <w:b/>
          <w:lang w:val="tr-TR"/>
        </w:rPr>
        <w:t>1</w:t>
      </w:r>
      <w:r w:rsidRPr="00B800E9">
        <w:rPr>
          <w:rFonts w:asciiTheme="minorHAnsi" w:hAnsiTheme="minorHAnsi" w:cstheme="minorHAnsi"/>
          <w:b/>
          <w:lang w:val="tr-TR"/>
        </w:rPr>
        <w:t xml:space="preserve">. </w:t>
      </w:r>
      <w:r w:rsidRPr="00B800E9">
        <w:rPr>
          <w:rFonts w:asciiTheme="minorHAnsi" w:hAnsiTheme="minorHAnsi" w:cstheme="minorHAnsi"/>
        </w:rPr>
        <w:t>(</w:t>
      </w:r>
      <w:r w:rsidR="00341AC1">
        <w:rPr>
          <w:rFonts w:asciiTheme="minorHAnsi" w:hAnsiTheme="minorHAnsi" w:cstheme="minorHAnsi"/>
        </w:rPr>
        <w:t>50</w:t>
      </w:r>
      <w:r w:rsidRPr="00B800E9">
        <w:rPr>
          <w:rFonts w:asciiTheme="minorHAnsi" w:hAnsiTheme="minorHAnsi" w:cstheme="minorHAnsi"/>
        </w:rPr>
        <w:t xml:space="preserve"> </w:t>
      </w:r>
      <w:r w:rsidR="00822872">
        <w:rPr>
          <w:rFonts w:asciiTheme="minorHAnsi" w:hAnsiTheme="minorHAnsi" w:cstheme="minorHAnsi"/>
        </w:rPr>
        <w:t>pts</w:t>
      </w:r>
      <w:r w:rsidRPr="00B800E9">
        <w:rPr>
          <w:rFonts w:asciiTheme="minorHAnsi" w:hAnsiTheme="minorHAnsi" w:cstheme="minorHAnsi"/>
        </w:rPr>
        <w:t>)</w:t>
      </w:r>
    </w:p>
    <w:p w14:paraId="4D8F0E43" w14:textId="77777777" w:rsidR="00571B0C" w:rsidRPr="00B800E9" w:rsidRDefault="00571B0C" w:rsidP="00571B0C">
      <w:pPr>
        <w:rPr>
          <w:rFonts w:asciiTheme="minorHAnsi" w:hAnsiTheme="minorHAnsi" w:cstheme="minorHAnsi"/>
        </w:rPr>
      </w:pPr>
    </w:p>
    <w:p w14:paraId="0E6CD935" w14:textId="04CFBAF6" w:rsidR="00B541FC" w:rsidRPr="00B800E9" w:rsidRDefault="008C1866" w:rsidP="00571B0C">
      <w:pPr>
        <w:rPr>
          <w:rFonts w:asciiTheme="minorHAnsi" w:eastAsiaTheme="minorHAnsi" w:hAnsiTheme="minorHAnsi" w:cstheme="minorHAnsi"/>
          <w:lang w:val="en-GB"/>
        </w:rPr>
      </w:pPr>
      <w:r w:rsidRPr="00B800E9">
        <w:rPr>
          <w:rFonts w:asciiTheme="minorHAnsi" w:eastAsiaTheme="minorHAnsi" w:hAnsiTheme="minorHAnsi" w:cstheme="minorHAnsi"/>
          <w:lang w:val="en-GB"/>
        </w:rPr>
        <w:t xml:space="preserve">Write a </w:t>
      </w:r>
      <w:r w:rsidR="00C8389A" w:rsidRPr="00B800E9">
        <w:rPr>
          <w:rFonts w:asciiTheme="minorHAnsi" w:eastAsiaTheme="minorHAnsi" w:hAnsiTheme="minorHAnsi" w:cstheme="minorHAnsi"/>
          <w:lang w:val="en-GB"/>
        </w:rPr>
        <w:t xml:space="preserve">program </w:t>
      </w:r>
      <w:r w:rsidR="00E63D36">
        <w:rPr>
          <w:rFonts w:asciiTheme="minorHAnsi" w:eastAsiaTheme="minorHAnsi" w:hAnsiTheme="minorHAnsi" w:cstheme="minorHAnsi"/>
          <w:lang w:val="en-GB"/>
        </w:rPr>
        <w:t xml:space="preserve">in C that </w:t>
      </w:r>
      <w:r w:rsidR="00C8389A" w:rsidRPr="00B800E9">
        <w:rPr>
          <w:rFonts w:asciiTheme="minorHAnsi" w:eastAsiaTheme="minorHAnsi" w:hAnsiTheme="minorHAnsi" w:cstheme="minorHAnsi"/>
          <w:lang w:val="en-GB"/>
        </w:rPr>
        <w:t>achieve</w:t>
      </w:r>
      <w:r w:rsidR="009B49A8">
        <w:rPr>
          <w:rFonts w:asciiTheme="minorHAnsi" w:eastAsiaTheme="minorHAnsi" w:hAnsiTheme="minorHAnsi" w:cstheme="minorHAnsi"/>
          <w:lang w:val="en-GB"/>
        </w:rPr>
        <w:t>s</w:t>
      </w:r>
      <w:r w:rsidR="00E81ABD">
        <w:rPr>
          <w:rFonts w:asciiTheme="minorHAnsi" w:eastAsiaTheme="minorHAnsi" w:hAnsiTheme="minorHAnsi" w:cstheme="minorHAnsi"/>
          <w:lang w:val="en-GB"/>
        </w:rPr>
        <w:t xml:space="preserve"> the</w:t>
      </w:r>
      <w:r w:rsidR="00C8389A" w:rsidRPr="00B800E9">
        <w:rPr>
          <w:rFonts w:asciiTheme="minorHAnsi" w:eastAsiaTheme="minorHAnsi" w:hAnsiTheme="minorHAnsi" w:cstheme="minorHAnsi"/>
          <w:lang w:val="en-GB"/>
        </w:rPr>
        <w:t xml:space="preserve"> following</w:t>
      </w:r>
      <w:r w:rsidR="00367667" w:rsidRPr="00B800E9">
        <w:rPr>
          <w:rFonts w:asciiTheme="minorHAnsi" w:eastAsiaTheme="minorHAnsi" w:hAnsiTheme="minorHAnsi" w:cstheme="minorHAnsi"/>
          <w:lang w:val="en-GB"/>
        </w:rPr>
        <w:t xml:space="preserve"> ta</w:t>
      </w:r>
      <w:r w:rsidR="00132A16" w:rsidRPr="00B800E9">
        <w:rPr>
          <w:rFonts w:asciiTheme="minorHAnsi" w:eastAsiaTheme="minorHAnsi" w:hAnsiTheme="minorHAnsi" w:cstheme="minorHAnsi"/>
          <w:lang w:val="en-GB"/>
        </w:rPr>
        <w:t>sk</w:t>
      </w:r>
      <w:r w:rsidR="007C74EB">
        <w:rPr>
          <w:rFonts w:asciiTheme="minorHAnsi" w:eastAsiaTheme="minorHAnsi" w:hAnsiTheme="minorHAnsi" w:cstheme="minorHAnsi"/>
          <w:lang w:val="en-GB"/>
        </w:rPr>
        <w:t>s</w:t>
      </w:r>
      <w:r w:rsidR="00B41295" w:rsidRPr="00B800E9">
        <w:rPr>
          <w:rFonts w:asciiTheme="minorHAnsi" w:eastAsiaTheme="minorHAnsi" w:hAnsiTheme="minorHAnsi" w:cstheme="minorHAnsi"/>
          <w:lang w:val="en-GB"/>
        </w:rPr>
        <w:t>:</w:t>
      </w:r>
    </w:p>
    <w:p w14:paraId="01C4636A" w14:textId="74357F17" w:rsidR="00CF16C6" w:rsidRPr="00B409A4" w:rsidRDefault="00B6152B" w:rsidP="00EE618F">
      <w:pPr>
        <w:pStyle w:val="ListParagraph"/>
        <w:numPr>
          <w:ilvl w:val="0"/>
          <w:numId w:val="33"/>
        </w:numPr>
        <w:rPr>
          <w:rFonts w:cstheme="minorHAnsi"/>
        </w:rPr>
      </w:pPr>
      <w:r>
        <w:rPr>
          <w:rFonts w:cstheme="minorHAnsi"/>
          <w:lang w:val="en-GB"/>
        </w:rPr>
        <w:t>Form</w:t>
      </w:r>
      <w:r w:rsidR="00BE2BD5">
        <w:rPr>
          <w:rFonts w:cstheme="minorHAnsi"/>
          <w:lang w:val="en-GB"/>
        </w:rPr>
        <w:t xml:space="preserve"> a struc</w:t>
      </w:r>
      <w:r w:rsidR="00F418D2">
        <w:rPr>
          <w:rFonts w:cstheme="minorHAnsi"/>
          <w:lang w:val="en-GB"/>
        </w:rPr>
        <w:t>t</w:t>
      </w:r>
      <w:r>
        <w:rPr>
          <w:rFonts w:cstheme="minorHAnsi"/>
          <w:lang w:val="en-GB"/>
        </w:rPr>
        <w:t>ure</w:t>
      </w:r>
      <w:r w:rsidR="00BE2BD5">
        <w:rPr>
          <w:rFonts w:cstheme="minorHAnsi"/>
          <w:lang w:val="en-GB"/>
        </w:rPr>
        <w:t xml:space="preserve"> </w:t>
      </w:r>
      <w:r w:rsidR="00B409A4">
        <w:rPr>
          <w:rFonts w:cstheme="minorHAnsi"/>
          <w:lang w:val="en-GB"/>
        </w:rPr>
        <w:t xml:space="preserve">called </w:t>
      </w:r>
      <w:proofErr w:type="spellStart"/>
      <w:r w:rsidR="00205EE6">
        <w:rPr>
          <w:rFonts w:cstheme="minorHAnsi"/>
          <w:lang w:val="en-GB"/>
        </w:rPr>
        <w:t>Order</w:t>
      </w:r>
      <w:r w:rsidR="00B409A4">
        <w:rPr>
          <w:rFonts w:cstheme="minorHAnsi"/>
          <w:lang w:val="en-GB"/>
        </w:rPr>
        <w:t>Record</w:t>
      </w:r>
      <w:proofErr w:type="spellEnd"/>
      <w:r w:rsidR="00B409A4">
        <w:rPr>
          <w:rFonts w:cstheme="minorHAnsi"/>
          <w:lang w:val="en-GB"/>
        </w:rPr>
        <w:t xml:space="preserve"> with the following members:</w:t>
      </w:r>
      <w:r w:rsidR="00822872">
        <w:rPr>
          <w:rFonts w:cstheme="minorHAnsi"/>
          <w:lang w:val="en-GB"/>
        </w:rPr>
        <w:t xml:space="preserve"> (10 pts)</w:t>
      </w:r>
    </w:p>
    <w:p w14:paraId="29C9E454" w14:textId="7D52889A" w:rsidR="00B409A4" w:rsidRPr="008A7BAB" w:rsidRDefault="00B409A4" w:rsidP="00B409A4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  <w:lang w:val="en-GB"/>
        </w:rPr>
        <w:t xml:space="preserve">Name </w:t>
      </w:r>
      <w:r w:rsidR="00C23C89">
        <w:rPr>
          <w:rFonts w:cstheme="minorHAnsi"/>
          <w:lang w:val="en-GB"/>
        </w:rPr>
        <w:t>(</w:t>
      </w:r>
      <w:r>
        <w:rPr>
          <w:rFonts w:cstheme="minorHAnsi"/>
          <w:lang w:val="en-GB"/>
        </w:rPr>
        <w:t xml:space="preserve">char </w:t>
      </w:r>
      <w:r w:rsidR="008A7BAB">
        <w:rPr>
          <w:rFonts w:cstheme="minorHAnsi"/>
          <w:lang w:val="en-GB"/>
        </w:rPr>
        <w:t>array)</w:t>
      </w:r>
    </w:p>
    <w:p w14:paraId="624F72C8" w14:textId="35B9C858" w:rsidR="008A7BAB" w:rsidRPr="009A648F" w:rsidRDefault="008A7BAB" w:rsidP="00B409A4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  <w:lang w:val="en-GB"/>
        </w:rPr>
        <w:t>Surname (char array)</w:t>
      </w:r>
    </w:p>
    <w:p w14:paraId="01D3C7FE" w14:textId="6C9333A3" w:rsidR="009A648F" w:rsidRPr="008A7BAB" w:rsidRDefault="00205EE6" w:rsidP="009A648F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  <w:lang w:val="en-GB"/>
        </w:rPr>
        <w:t>Product</w:t>
      </w:r>
      <w:r w:rsidR="009A648F">
        <w:rPr>
          <w:rFonts w:cstheme="minorHAnsi"/>
          <w:lang w:val="en-GB"/>
        </w:rPr>
        <w:t xml:space="preserve"> (char array)</w:t>
      </w:r>
    </w:p>
    <w:p w14:paraId="4FF8409E" w14:textId="371A2EF6" w:rsidR="009A648F" w:rsidRDefault="009A648F" w:rsidP="00B409A4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>Quantity (</w:t>
      </w:r>
      <w:proofErr w:type="spellStart"/>
      <w:r>
        <w:rPr>
          <w:rFonts w:cstheme="minorHAnsi"/>
        </w:rPr>
        <w:t>int</w:t>
      </w:r>
      <w:proofErr w:type="spellEnd"/>
      <w:r>
        <w:rPr>
          <w:rFonts w:cstheme="minorHAnsi"/>
        </w:rPr>
        <w:t>)</w:t>
      </w:r>
    </w:p>
    <w:p w14:paraId="018014E7" w14:textId="4F472671" w:rsidR="008A7BAB" w:rsidRDefault="009A648F" w:rsidP="00B409A4">
      <w:pPr>
        <w:pStyle w:val="ListParagraph"/>
        <w:numPr>
          <w:ilvl w:val="1"/>
          <w:numId w:val="33"/>
        </w:numPr>
        <w:rPr>
          <w:rFonts w:cstheme="minorHAnsi"/>
        </w:rPr>
      </w:pPr>
      <w:r>
        <w:rPr>
          <w:rFonts w:cstheme="minorHAnsi"/>
        </w:rPr>
        <w:t xml:space="preserve">Price </w:t>
      </w:r>
      <w:r w:rsidR="008A7BAB">
        <w:rPr>
          <w:rFonts w:cstheme="minorHAnsi"/>
        </w:rPr>
        <w:t>(</w:t>
      </w:r>
      <w:r w:rsidR="00493870">
        <w:rPr>
          <w:rFonts w:cstheme="minorHAnsi"/>
        </w:rPr>
        <w:t>float</w:t>
      </w:r>
      <w:r w:rsidR="008A7BAB">
        <w:rPr>
          <w:rFonts w:cstheme="minorHAnsi"/>
        </w:rPr>
        <w:t>)</w:t>
      </w:r>
    </w:p>
    <w:p w14:paraId="7FE57505" w14:textId="63B5652C" w:rsidR="008A7BAB" w:rsidRDefault="00CC722A" w:rsidP="008A7BAB">
      <w:pPr>
        <w:pStyle w:val="ListParagraph"/>
        <w:numPr>
          <w:ilvl w:val="0"/>
          <w:numId w:val="33"/>
        </w:numPr>
        <w:rPr>
          <w:rFonts w:cstheme="minorHAnsi"/>
        </w:rPr>
      </w:pPr>
      <w:r>
        <w:rPr>
          <w:rFonts w:cstheme="minorHAnsi"/>
        </w:rPr>
        <w:t>C</w:t>
      </w:r>
      <w:r w:rsidR="008A7BAB">
        <w:rPr>
          <w:rFonts w:cstheme="minorHAnsi"/>
        </w:rPr>
        <w:t xml:space="preserve">reate </w:t>
      </w:r>
      <w:r w:rsidR="008B5655">
        <w:rPr>
          <w:rFonts w:cstheme="minorHAnsi"/>
        </w:rPr>
        <w:t>three</w:t>
      </w:r>
      <w:r w:rsidR="008A7BAB">
        <w:rPr>
          <w:rFonts w:cstheme="minorHAnsi"/>
        </w:rPr>
        <w:t xml:space="preserve"> instances of the structure </w:t>
      </w:r>
      <w:r w:rsidR="009D396C">
        <w:rPr>
          <w:rFonts w:cstheme="minorHAnsi"/>
        </w:rPr>
        <w:t xml:space="preserve">with </w:t>
      </w:r>
      <w:r w:rsidR="008431C7">
        <w:rPr>
          <w:rFonts w:cstheme="minorHAnsi"/>
        </w:rPr>
        <w:t xml:space="preserve">arbitrary </w:t>
      </w:r>
      <w:r w:rsidR="00C52593">
        <w:rPr>
          <w:rFonts w:cstheme="minorHAnsi"/>
        </w:rPr>
        <w:t>order</w:t>
      </w:r>
      <w:r w:rsidR="00093E93">
        <w:rPr>
          <w:rFonts w:cstheme="minorHAnsi"/>
        </w:rPr>
        <w:t xml:space="preserve"> data</w:t>
      </w:r>
      <w:r w:rsidR="00D82371">
        <w:rPr>
          <w:rFonts w:cstheme="minorHAnsi"/>
        </w:rPr>
        <w:t>.</w:t>
      </w:r>
      <w:r w:rsidR="00822872">
        <w:rPr>
          <w:rFonts w:cstheme="minorHAnsi"/>
        </w:rPr>
        <w:t xml:space="preserve"> </w:t>
      </w:r>
      <w:r w:rsidR="00822872">
        <w:rPr>
          <w:rFonts w:cstheme="minorHAnsi"/>
          <w:lang w:val="en-GB"/>
        </w:rPr>
        <w:t>(10 pts)</w:t>
      </w:r>
    </w:p>
    <w:p w14:paraId="2A737308" w14:textId="1048A110" w:rsidR="008A7BAB" w:rsidRPr="00931F35" w:rsidRDefault="008A7BAB" w:rsidP="00CC722A">
      <w:pPr>
        <w:pStyle w:val="ListParagraph"/>
        <w:numPr>
          <w:ilvl w:val="0"/>
          <w:numId w:val="33"/>
        </w:numPr>
        <w:rPr>
          <w:rFonts w:cstheme="minorHAnsi"/>
        </w:rPr>
      </w:pPr>
      <w:r w:rsidRPr="00931F35">
        <w:rPr>
          <w:rFonts w:cstheme="minorHAnsi"/>
        </w:rPr>
        <w:t>Write a function</w:t>
      </w:r>
      <w:r w:rsidR="00EE618F" w:rsidRPr="00931F35">
        <w:rPr>
          <w:rFonts w:cstheme="minorHAnsi"/>
        </w:rPr>
        <w:t xml:space="preserve"> </w:t>
      </w:r>
      <w:r w:rsidR="00931F35">
        <w:rPr>
          <w:rFonts w:cstheme="minorHAnsi"/>
        </w:rPr>
        <w:t>t</w:t>
      </w:r>
      <w:r w:rsidRPr="00931F35">
        <w:rPr>
          <w:rFonts w:cstheme="minorHAnsi"/>
        </w:rPr>
        <w:t>ak</w:t>
      </w:r>
      <w:r w:rsidR="00931F35">
        <w:rPr>
          <w:rFonts w:cstheme="minorHAnsi"/>
        </w:rPr>
        <w:t>ing</w:t>
      </w:r>
      <w:r w:rsidRPr="00931F35">
        <w:rPr>
          <w:rFonts w:cstheme="minorHAnsi"/>
        </w:rPr>
        <w:t xml:space="preserve"> the structure as</w:t>
      </w:r>
      <w:r w:rsidR="004D314B" w:rsidRPr="00931F35">
        <w:rPr>
          <w:rFonts w:cstheme="minorHAnsi"/>
        </w:rPr>
        <w:t xml:space="preserve"> </w:t>
      </w:r>
      <w:r w:rsidRPr="00931F35">
        <w:rPr>
          <w:rFonts w:cstheme="minorHAnsi"/>
        </w:rPr>
        <w:t>input</w:t>
      </w:r>
      <w:r w:rsidR="00822872" w:rsidRPr="00931F35">
        <w:rPr>
          <w:rFonts w:cstheme="minorHAnsi"/>
        </w:rPr>
        <w:t xml:space="preserve"> and r</w:t>
      </w:r>
      <w:r w:rsidRPr="00931F35">
        <w:rPr>
          <w:rFonts w:cstheme="minorHAnsi"/>
        </w:rPr>
        <w:t>eturn</w:t>
      </w:r>
      <w:r w:rsidR="00931F35">
        <w:rPr>
          <w:rFonts w:cstheme="minorHAnsi"/>
        </w:rPr>
        <w:t>ing</w:t>
      </w:r>
      <w:r w:rsidRPr="00931F35">
        <w:rPr>
          <w:rFonts w:cstheme="minorHAnsi"/>
        </w:rPr>
        <w:t xml:space="preserve"> the </w:t>
      </w:r>
      <w:r w:rsidR="00A07DAE">
        <w:rPr>
          <w:rFonts w:cstheme="minorHAnsi"/>
        </w:rPr>
        <w:t>new price after applying</w:t>
      </w:r>
      <w:r w:rsidR="00D82371">
        <w:rPr>
          <w:rFonts w:cstheme="minorHAnsi"/>
        </w:rPr>
        <w:t xml:space="preserve"> </w:t>
      </w:r>
      <w:r w:rsidR="009A355F">
        <w:rPr>
          <w:rFonts w:cstheme="minorHAnsi"/>
        </w:rPr>
        <w:t xml:space="preserve">a </w:t>
      </w:r>
      <w:r w:rsidR="00D82371">
        <w:rPr>
          <w:rFonts w:cstheme="minorHAnsi"/>
        </w:rPr>
        <w:t xml:space="preserve">user-defined </w:t>
      </w:r>
      <w:r w:rsidR="008B5655">
        <w:rPr>
          <w:rFonts w:cstheme="minorHAnsi"/>
        </w:rPr>
        <w:t>discount am</w:t>
      </w:r>
      <w:r w:rsidR="00A07DAE">
        <w:rPr>
          <w:rFonts w:cstheme="minorHAnsi"/>
        </w:rPr>
        <w:t>ount</w:t>
      </w:r>
      <w:r w:rsidR="003A4C68">
        <w:rPr>
          <w:rFonts w:cstheme="minorHAnsi"/>
        </w:rPr>
        <w:t xml:space="preserve"> to the previous (old) price</w:t>
      </w:r>
      <w:r w:rsidR="009E1122">
        <w:rPr>
          <w:rFonts w:cstheme="minorHAnsi"/>
        </w:rPr>
        <w:t>.</w:t>
      </w:r>
      <w:r w:rsidR="00822872" w:rsidRPr="00931F35">
        <w:rPr>
          <w:rFonts w:cstheme="minorHAnsi"/>
        </w:rPr>
        <w:t xml:space="preserve"> </w:t>
      </w:r>
      <w:r w:rsidR="00822872" w:rsidRPr="00931F35">
        <w:rPr>
          <w:rFonts w:cstheme="minorHAnsi"/>
          <w:lang w:val="en-GB"/>
        </w:rPr>
        <w:t>(15 pts)</w:t>
      </w:r>
      <w:r w:rsidR="00822872" w:rsidRPr="00931F35">
        <w:rPr>
          <w:rFonts w:cstheme="minorHAnsi"/>
        </w:rPr>
        <w:t xml:space="preserve"> </w:t>
      </w:r>
    </w:p>
    <w:p w14:paraId="7515A160" w14:textId="4232A52F" w:rsidR="00474704" w:rsidRDefault="00F6161E" w:rsidP="0069330F">
      <w:pPr>
        <w:pStyle w:val="ListParagraph"/>
        <w:numPr>
          <w:ilvl w:val="0"/>
          <w:numId w:val="33"/>
        </w:numPr>
        <w:rPr>
          <w:rFonts w:cstheme="minorHAnsi"/>
        </w:rPr>
      </w:pPr>
      <w:r w:rsidRPr="0069330F">
        <w:rPr>
          <w:rFonts w:cstheme="minorHAnsi"/>
        </w:rPr>
        <w:t>Write a function that</w:t>
      </w:r>
      <w:r w:rsidR="0069330F">
        <w:rPr>
          <w:rFonts w:cstheme="minorHAnsi"/>
        </w:rPr>
        <w:t xml:space="preserve"> s</w:t>
      </w:r>
      <w:r w:rsidR="00474704" w:rsidRPr="0069330F">
        <w:rPr>
          <w:rFonts w:cstheme="minorHAnsi"/>
        </w:rPr>
        <w:t xml:space="preserve">aves the </w:t>
      </w:r>
      <w:r w:rsidRPr="0069330F">
        <w:rPr>
          <w:rFonts w:cstheme="minorHAnsi"/>
        </w:rPr>
        <w:t xml:space="preserve">name, surname, </w:t>
      </w:r>
      <w:r w:rsidR="007C335D">
        <w:rPr>
          <w:rFonts w:cstheme="minorHAnsi"/>
        </w:rPr>
        <w:t xml:space="preserve">product, </w:t>
      </w:r>
      <w:r w:rsidR="007873AC">
        <w:rPr>
          <w:rFonts w:cstheme="minorHAnsi"/>
        </w:rPr>
        <w:t xml:space="preserve">quantity, discount, </w:t>
      </w:r>
      <w:r w:rsidR="0067695D">
        <w:rPr>
          <w:rFonts w:cstheme="minorHAnsi"/>
        </w:rPr>
        <w:t>old price</w:t>
      </w:r>
      <w:r w:rsidR="008B5655">
        <w:rPr>
          <w:rFonts w:cstheme="minorHAnsi"/>
        </w:rPr>
        <w:t>,</w:t>
      </w:r>
      <w:r w:rsidR="0067695D">
        <w:rPr>
          <w:rFonts w:cstheme="minorHAnsi"/>
        </w:rPr>
        <w:t xml:space="preserve"> </w:t>
      </w:r>
      <w:r w:rsidR="007873AC">
        <w:rPr>
          <w:rFonts w:cstheme="minorHAnsi"/>
        </w:rPr>
        <w:t>and new price</w:t>
      </w:r>
      <w:r w:rsidR="004D6423" w:rsidRPr="0069330F">
        <w:rPr>
          <w:rFonts w:cstheme="minorHAnsi"/>
        </w:rPr>
        <w:t xml:space="preserve"> </w:t>
      </w:r>
      <w:r w:rsidR="002A54B7" w:rsidRPr="0069330F">
        <w:rPr>
          <w:rFonts w:cstheme="minorHAnsi"/>
        </w:rPr>
        <w:t xml:space="preserve">to a text file. The </w:t>
      </w:r>
      <w:r w:rsidR="008B5655">
        <w:rPr>
          <w:rFonts w:cstheme="minorHAnsi"/>
        </w:rPr>
        <w:t>output forma</w:t>
      </w:r>
      <w:r w:rsidR="002A54B7" w:rsidRPr="0069330F">
        <w:rPr>
          <w:rFonts w:cstheme="minorHAnsi"/>
        </w:rPr>
        <w:t>t (</w:t>
      </w:r>
      <w:r w:rsidR="006D4658">
        <w:rPr>
          <w:rFonts w:cstheme="minorHAnsi"/>
        </w:rPr>
        <w:t xml:space="preserve">in </w:t>
      </w:r>
      <w:r w:rsidR="002A54B7" w:rsidRPr="0069330F">
        <w:rPr>
          <w:rFonts w:cstheme="minorHAnsi"/>
        </w:rPr>
        <w:t xml:space="preserve">the text file) </w:t>
      </w:r>
      <w:r w:rsidR="00AD75A5" w:rsidRPr="0069330F">
        <w:rPr>
          <w:rFonts w:cstheme="minorHAnsi"/>
        </w:rPr>
        <w:t xml:space="preserve">must </w:t>
      </w:r>
      <w:r w:rsidR="006D4658">
        <w:rPr>
          <w:rFonts w:cstheme="minorHAnsi"/>
        </w:rPr>
        <w:t xml:space="preserve">be </w:t>
      </w:r>
      <w:r w:rsidR="00AD75A5" w:rsidRPr="0069330F">
        <w:rPr>
          <w:rFonts w:cstheme="minorHAnsi"/>
        </w:rPr>
        <w:t>as given below</w:t>
      </w:r>
      <w:r w:rsidR="007A14D2">
        <w:rPr>
          <w:rFonts w:cstheme="minorHAnsi"/>
        </w:rPr>
        <w:t>.</w:t>
      </w:r>
      <w:r w:rsidR="00822872" w:rsidRPr="0069330F">
        <w:rPr>
          <w:rFonts w:cstheme="minorHAnsi"/>
        </w:rPr>
        <w:t xml:space="preserve"> </w:t>
      </w:r>
      <w:r w:rsidR="00822872" w:rsidRPr="0069330F">
        <w:rPr>
          <w:rFonts w:cstheme="minorHAnsi"/>
          <w:lang w:val="en-GB"/>
        </w:rPr>
        <w:t>(15 pts)</w:t>
      </w:r>
    </w:p>
    <w:p w14:paraId="1425F6D6" w14:textId="77777777" w:rsidR="0069330F" w:rsidRPr="0069330F" w:rsidRDefault="0069330F" w:rsidP="0069330F">
      <w:pPr>
        <w:pStyle w:val="ListParagraph"/>
        <w:ind w:left="1080"/>
        <w:rPr>
          <w:rFonts w:cstheme="minorHAnsi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1"/>
        <w:gridCol w:w="1215"/>
        <w:gridCol w:w="1029"/>
        <w:gridCol w:w="1135"/>
        <w:gridCol w:w="1440"/>
        <w:gridCol w:w="1710"/>
        <w:gridCol w:w="1530"/>
      </w:tblGrid>
      <w:tr w:rsidR="00013C2F" w14:paraId="1CD5A751" w14:textId="433D6BBF" w:rsidTr="00013C2F">
        <w:trPr>
          <w:trHeight w:val="630"/>
          <w:jc w:val="center"/>
        </w:trPr>
        <w:tc>
          <w:tcPr>
            <w:tcW w:w="1121" w:type="dxa"/>
            <w:vAlign w:val="center"/>
          </w:tcPr>
          <w:p w14:paraId="6D15743D" w14:textId="50B6F520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Name</w:t>
            </w:r>
          </w:p>
        </w:tc>
        <w:tc>
          <w:tcPr>
            <w:tcW w:w="1215" w:type="dxa"/>
            <w:vAlign w:val="center"/>
          </w:tcPr>
          <w:p w14:paraId="6B194118" w14:textId="14C0A958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Surname</w:t>
            </w:r>
          </w:p>
        </w:tc>
        <w:tc>
          <w:tcPr>
            <w:tcW w:w="1029" w:type="dxa"/>
            <w:vAlign w:val="center"/>
          </w:tcPr>
          <w:p w14:paraId="42E31627" w14:textId="1681CBE4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Product</w:t>
            </w:r>
          </w:p>
        </w:tc>
        <w:tc>
          <w:tcPr>
            <w:tcW w:w="1135" w:type="dxa"/>
            <w:vAlign w:val="center"/>
          </w:tcPr>
          <w:p w14:paraId="76DF2B80" w14:textId="4A6C5ACE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Quantitiy</w:t>
            </w:r>
            <w:proofErr w:type="spellEnd"/>
          </w:p>
        </w:tc>
        <w:tc>
          <w:tcPr>
            <w:tcW w:w="1440" w:type="dxa"/>
            <w:vAlign w:val="center"/>
          </w:tcPr>
          <w:p w14:paraId="15526972" w14:textId="63E8EA5C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Old Price</w:t>
            </w:r>
            <w:r w:rsidR="0017662A">
              <w:rPr>
                <w:rFonts w:cstheme="minorHAnsi"/>
              </w:rPr>
              <w:t xml:space="preserve"> [</w:t>
            </w:r>
            <w:r w:rsidR="00013C2F">
              <w:rPr>
                <w:rFonts w:cstheme="minorHAnsi"/>
              </w:rPr>
              <w:t>$</w:t>
            </w:r>
            <w:r w:rsidR="0017662A">
              <w:rPr>
                <w:rFonts w:cstheme="minorHAnsi"/>
              </w:rPr>
              <w:t>]</w:t>
            </w:r>
          </w:p>
        </w:tc>
        <w:tc>
          <w:tcPr>
            <w:tcW w:w="1710" w:type="dxa"/>
            <w:vAlign w:val="center"/>
          </w:tcPr>
          <w:p w14:paraId="0B7F9D4C" w14:textId="0B8E25BE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Discount</w:t>
            </w:r>
            <w:r w:rsidR="0017662A">
              <w:rPr>
                <w:rFonts w:cstheme="minorHAnsi"/>
              </w:rPr>
              <w:t xml:space="preserve"> [%]</w:t>
            </w:r>
          </w:p>
        </w:tc>
        <w:tc>
          <w:tcPr>
            <w:tcW w:w="1530" w:type="dxa"/>
            <w:vAlign w:val="center"/>
          </w:tcPr>
          <w:p w14:paraId="265B5C80" w14:textId="672FCF23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New Price</w:t>
            </w:r>
            <w:r w:rsidR="0017662A">
              <w:rPr>
                <w:rFonts w:cstheme="minorHAnsi"/>
              </w:rPr>
              <w:t xml:space="preserve"> [</w:t>
            </w:r>
            <w:r w:rsidR="00013C2F">
              <w:rPr>
                <w:rFonts w:cstheme="minorHAnsi"/>
              </w:rPr>
              <w:t>$</w:t>
            </w:r>
            <w:r w:rsidR="0017662A">
              <w:rPr>
                <w:rFonts w:cstheme="minorHAnsi"/>
              </w:rPr>
              <w:t>]</w:t>
            </w:r>
          </w:p>
        </w:tc>
      </w:tr>
      <w:tr w:rsidR="00013C2F" w14:paraId="54F83787" w14:textId="1EAF204B" w:rsidTr="00013C2F">
        <w:trPr>
          <w:trHeight w:val="308"/>
          <w:jc w:val="center"/>
        </w:trPr>
        <w:tc>
          <w:tcPr>
            <w:tcW w:w="1121" w:type="dxa"/>
            <w:vAlign w:val="center"/>
          </w:tcPr>
          <w:p w14:paraId="4B809D66" w14:textId="2D81D31A" w:rsidR="00BE4B86" w:rsidRDefault="00DB4F67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John</w:t>
            </w:r>
          </w:p>
        </w:tc>
        <w:tc>
          <w:tcPr>
            <w:tcW w:w="1215" w:type="dxa"/>
            <w:vAlign w:val="center"/>
          </w:tcPr>
          <w:p w14:paraId="20233D21" w14:textId="5C21055D" w:rsidR="00BE4B86" w:rsidRDefault="00DB4F67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Doe</w:t>
            </w:r>
          </w:p>
        </w:tc>
        <w:tc>
          <w:tcPr>
            <w:tcW w:w="1029" w:type="dxa"/>
            <w:vAlign w:val="center"/>
          </w:tcPr>
          <w:p w14:paraId="02ECE41F" w14:textId="32EF6449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Laptop</w:t>
            </w:r>
          </w:p>
        </w:tc>
        <w:tc>
          <w:tcPr>
            <w:tcW w:w="1135" w:type="dxa"/>
            <w:vAlign w:val="center"/>
          </w:tcPr>
          <w:p w14:paraId="3165ACC6" w14:textId="24E70A6E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440" w:type="dxa"/>
            <w:vAlign w:val="center"/>
          </w:tcPr>
          <w:p w14:paraId="0C4B6737" w14:textId="2EDEDAB7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1000</w:t>
            </w:r>
          </w:p>
        </w:tc>
        <w:tc>
          <w:tcPr>
            <w:tcW w:w="1710" w:type="dxa"/>
            <w:vAlign w:val="center"/>
          </w:tcPr>
          <w:p w14:paraId="3256749A" w14:textId="6F3C04CC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530" w:type="dxa"/>
            <w:vAlign w:val="center"/>
          </w:tcPr>
          <w:p w14:paraId="3F76A015" w14:textId="7AABCF7B" w:rsidR="00BE4B86" w:rsidRDefault="0017662A" w:rsidP="00341AC1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950</w:t>
            </w:r>
          </w:p>
        </w:tc>
      </w:tr>
      <w:tr w:rsidR="00013C2F" w14:paraId="7FFB0190" w14:textId="4D25D0C8" w:rsidTr="00013C2F">
        <w:trPr>
          <w:trHeight w:val="321"/>
          <w:jc w:val="center"/>
        </w:trPr>
        <w:tc>
          <w:tcPr>
            <w:tcW w:w="1121" w:type="dxa"/>
            <w:vAlign w:val="center"/>
          </w:tcPr>
          <w:p w14:paraId="51770DB6" w14:textId="41CC66FF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215" w:type="dxa"/>
            <w:vAlign w:val="center"/>
          </w:tcPr>
          <w:p w14:paraId="5F55DD86" w14:textId="4A553483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029" w:type="dxa"/>
            <w:vAlign w:val="center"/>
          </w:tcPr>
          <w:p w14:paraId="7C2058C9" w14:textId="0418E6A7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135" w:type="dxa"/>
            <w:vAlign w:val="center"/>
          </w:tcPr>
          <w:p w14:paraId="20365A8D" w14:textId="77777777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440" w:type="dxa"/>
            <w:vAlign w:val="center"/>
          </w:tcPr>
          <w:p w14:paraId="1FFBC481" w14:textId="77777777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710" w:type="dxa"/>
            <w:vAlign w:val="center"/>
          </w:tcPr>
          <w:p w14:paraId="5DD90EC1" w14:textId="77777777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1530" w:type="dxa"/>
            <w:vAlign w:val="center"/>
          </w:tcPr>
          <w:p w14:paraId="3EC75B61" w14:textId="77777777" w:rsidR="00BE4B86" w:rsidRDefault="00BE4B86" w:rsidP="00341AC1">
            <w:pPr>
              <w:pStyle w:val="ListParagraph"/>
              <w:ind w:left="0"/>
              <w:rPr>
                <w:rFonts w:cstheme="minorHAnsi"/>
              </w:rPr>
            </w:pPr>
          </w:p>
        </w:tc>
      </w:tr>
    </w:tbl>
    <w:p w14:paraId="07766A61" w14:textId="1EA94066" w:rsidR="00341AC1" w:rsidRDefault="00341AC1" w:rsidP="00341AC1">
      <w:pPr>
        <w:pStyle w:val="ListParagraph"/>
        <w:ind w:left="1080"/>
        <w:rPr>
          <w:rFonts w:cstheme="minorHAnsi"/>
        </w:rPr>
      </w:pPr>
    </w:p>
    <w:p w14:paraId="188662EF" w14:textId="340C3F08" w:rsidR="002A54B7" w:rsidRPr="00341AC1" w:rsidRDefault="002A54B7" w:rsidP="00341AC1">
      <w:pPr>
        <w:ind w:left="1440"/>
        <w:rPr>
          <w:rFonts w:cstheme="minorHAnsi"/>
        </w:rPr>
      </w:pPr>
    </w:p>
    <w:p w14:paraId="2712745F" w14:textId="77777777" w:rsidR="00341AC1" w:rsidRPr="00B800E9" w:rsidRDefault="00341AC1" w:rsidP="00341AC1">
      <w:pPr>
        <w:pStyle w:val="ListParagraph"/>
        <w:ind w:left="1800"/>
        <w:rPr>
          <w:rFonts w:cstheme="minorHAnsi"/>
        </w:rPr>
      </w:pPr>
    </w:p>
    <w:tbl>
      <w:tblPr>
        <w:tblStyle w:val="TableGrid"/>
        <w:tblW w:w="10369" w:type="dxa"/>
        <w:tblLook w:val="04A0" w:firstRow="1" w:lastRow="0" w:firstColumn="1" w:lastColumn="0" w:noHBand="0" w:noVBand="1"/>
      </w:tblPr>
      <w:tblGrid>
        <w:gridCol w:w="10369"/>
      </w:tblGrid>
      <w:tr w:rsidR="00CF16C6" w:rsidRPr="00B800E9" w14:paraId="0DEF8AE5" w14:textId="77777777" w:rsidTr="0071227C">
        <w:trPr>
          <w:trHeight w:val="7425"/>
        </w:trPr>
        <w:tc>
          <w:tcPr>
            <w:tcW w:w="10369" w:type="dxa"/>
          </w:tcPr>
          <w:p w14:paraId="166A7AA3" w14:textId="207F70BF" w:rsidR="00CF16C6" w:rsidRPr="00B800E9" w:rsidRDefault="00CF16C6" w:rsidP="002B7CDC">
            <w:pPr>
              <w:rPr>
                <w:rFonts w:asciiTheme="minorHAnsi" w:hAnsiTheme="minorHAnsi" w:cstheme="minorHAnsi"/>
                <w:sz w:val="22"/>
              </w:rPr>
            </w:pPr>
          </w:p>
        </w:tc>
      </w:tr>
    </w:tbl>
    <w:p w14:paraId="3D7B3304" w14:textId="77777777" w:rsidR="008E6914" w:rsidRDefault="008E6914" w:rsidP="001F488C">
      <w:pPr>
        <w:rPr>
          <w:rFonts w:asciiTheme="minorHAnsi" w:hAnsiTheme="minorHAnsi" w:cstheme="minorHAnsi"/>
          <w:b/>
          <w:lang w:val="tr-TR"/>
        </w:rPr>
      </w:pPr>
    </w:p>
    <w:p w14:paraId="5CACFCFF" w14:textId="42B6305F" w:rsidR="001F488C" w:rsidRPr="008E6914" w:rsidRDefault="008E6914" w:rsidP="001F488C">
      <w:pPr>
        <w:rPr>
          <w:rFonts w:asciiTheme="minorHAnsi" w:hAnsiTheme="minorHAnsi" w:cstheme="minorHAnsi"/>
          <w:b/>
          <w:lang w:val="tr-TR"/>
        </w:rPr>
      </w:pPr>
      <w:r>
        <w:rPr>
          <w:rFonts w:asciiTheme="minorHAnsi" w:hAnsiTheme="minorHAnsi" w:cstheme="minorHAnsi"/>
          <w:b/>
          <w:lang w:val="tr-TR"/>
        </w:rPr>
        <w:br w:type="page"/>
      </w:r>
      <w:r w:rsidR="001F488C" w:rsidRPr="00B800E9">
        <w:rPr>
          <w:rFonts w:asciiTheme="minorHAnsi" w:hAnsiTheme="minorHAnsi" w:cstheme="minorHAnsi"/>
          <w:b/>
          <w:lang w:val="tr-TR"/>
        </w:rPr>
        <w:lastRenderedPageBreak/>
        <w:t xml:space="preserve">Problem </w:t>
      </w:r>
      <w:r w:rsidR="00B34D88" w:rsidRPr="00B800E9">
        <w:rPr>
          <w:rFonts w:asciiTheme="minorHAnsi" w:hAnsiTheme="minorHAnsi" w:cstheme="minorHAnsi"/>
          <w:b/>
          <w:lang w:val="tr-TR"/>
        </w:rPr>
        <w:t>2</w:t>
      </w:r>
      <w:r w:rsidR="001F488C" w:rsidRPr="00B800E9">
        <w:rPr>
          <w:rFonts w:asciiTheme="minorHAnsi" w:hAnsiTheme="minorHAnsi" w:cstheme="minorHAnsi"/>
          <w:b/>
          <w:lang w:val="tr-TR"/>
        </w:rPr>
        <w:t xml:space="preserve">. </w:t>
      </w:r>
      <w:r w:rsidR="000163C0" w:rsidRPr="00B800E9">
        <w:rPr>
          <w:rFonts w:asciiTheme="minorHAnsi" w:hAnsiTheme="minorHAnsi" w:cstheme="minorHAnsi"/>
        </w:rPr>
        <w:t>(</w:t>
      </w:r>
      <w:r w:rsidR="00137AE6">
        <w:rPr>
          <w:rFonts w:asciiTheme="minorHAnsi" w:hAnsiTheme="minorHAnsi" w:cstheme="minorHAnsi"/>
        </w:rPr>
        <w:t>50</w:t>
      </w:r>
      <w:r w:rsidR="001F488C" w:rsidRPr="00B800E9">
        <w:rPr>
          <w:rFonts w:asciiTheme="minorHAnsi" w:hAnsiTheme="minorHAnsi" w:cstheme="minorHAnsi"/>
        </w:rPr>
        <w:t xml:space="preserve"> </w:t>
      </w:r>
      <w:r w:rsidR="00137AE6">
        <w:rPr>
          <w:rFonts w:asciiTheme="minorHAnsi" w:hAnsiTheme="minorHAnsi" w:cstheme="minorHAnsi"/>
        </w:rPr>
        <w:t>pts</w:t>
      </w:r>
      <w:r w:rsidR="001F488C" w:rsidRPr="00B800E9">
        <w:rPr>
          <w:rFonts w:asciiTheme="minorHAnsi" w:hAnsiTheme="minorHAnsi" w:cstheme="minorHAnsi"/>
        </w:rPr>
        <w:t>)</w:t>
      </w:r>
    </w:p>
    <w:p w14:paraId="73729A26" w14:textId="77777777" w:rsidR="001F488C" w:rsidRPr="00B800E9" w:rsidRDefault="001F488C" w:rsidP="001F488C">
      <w:pPr>
        <w:rPr>
          <w:rFonts w:asciiTheme="minorHAnsi" w:hAnsiTheme="minorHAnsi" w:cstheme="minorHAnsi"/>
        </w:rPr>
      </w:pPr>
    </w:p>
    <w:p w14:paraId="3CC40C4C" w14:textId="76A97AAD" w:rsidR="005A775E" w:rsidRPr="00B800E9" w:rsidRDefault="005A775E" w:rsidP="005A775E">
      <w:pPr>
        <w:rPr>
          <w:rFonts w:asciiTheme="minorHAnsi" w:eastAsiaTheme="minorHAnsi" w:hAnsiTheme="minorHAnsi" w:cstheme="minorHAnsi"/>
          <w:lang w:val="en-GB"/>
        </w:rPr>
      </w:pPr>
      <w:r w:rsidRPr="00B800E9">
        <w:rPr>
          <w:rFonts w:asciiTheme="minorHAnsi" w:eastAsiaTheme="minorHAnsi" w:hAnsiTheme="minorHAnsi" w:cstheme="minorHAnsi"/>
          <w:lang w:val="en-GB"/>
        </w:rPr>
        <w:t>Write a C</w:t>
      </w:r>
      <w:r w:rsidR="00BE2BD5">
        <w:rPr>
          <w:rFonts w:asciiTheme="minorHAnsi" w:eastAsiaTheme="minorHAnsi" w:hAnsiTheme="minorHAnsi" w:cstheme="minorHAnsi"/>
          <w:lang w:val="en-GB"/>
        </w:rPr>
        <w:t>++</w:t>
      </w:r>
      <w:r w:rsidRPr="00B800E9">
        <w:rPr>
          <w:rFonts w:asciiTheme="minorHAnsi" w:eastAsiaTheme="minorHAnsi" w:hAnsiTheme="minorHAnsi" w:cstheme="minorHAnsi"/>
          <w:lang w:val="en-GB"/>
        </w:rPr>
        <w:t xml:space="preserve"> program to </w:t>
      </w:r>
      <w:r w:rsidR="003C7AC4">
        <w:rPr>
          <w:rFonts w:asciiTheme="minorHAnsi" w:eastAsiaTheme="minorHAnsi" w:hAnsiTheme="minorHAnsi" w:cstheme="minorHAnsi"/>
          <w:lang w:val="en-GB"/>
        </w:rPr>
        <w:t>do</w:t>
      </w:r>
      <w:r w:rsidRPr="00B800E9">
        <w:rPr>
          <w:rFonts w:asciiTheme="minorHAnsi" w:eastAsiaTheme="minorHAnsi" w:hAnsiTheme="minorHAnsi" w:cstheme="minorHAnsi"/>
          <w:lang w:val="en-GB"/>
        </w:rPr>
        <w:t xml:space="preserve"> the following task</w:t>
      </w:r>
      <w:r w:rsidR="003C7AC4">
        <w:rPr>
          <w:rFonts w:asciiTheme="minorHAnsi" w:eastAsiaTheme="minorHAnsi" w:hAnsiTheme="minorHAnsi" w:cstheme="minorHAnsi"/>
          <w:lang w:val="en-GB"/>
        </w:rPr>
        <w:t>s</w:t>
      </w:r>
      <w:r w:rsidRPr="00B800E9">
        <w:rPr>
          <w:rFonts w:asciiTheme="minorHAnsi" w:eastAsiaTheme="minorHAnsi" w:hAnsiTheme="minorHAnsi" w:cstheme="minorHAnsi"/>
          <w:lang w:val="en-GB"/>
        </w:rPr>
        <w:t>:</w:t>
      </w:r>
    </w:p>
    <w:p w14:paraId="7D5FC4CD" w14:textId="50437BCA" w:rsidR="00303AB2" w:rsidRPr="001C2958" w:rsidRDefault="001C2958" w:rsidP="00BD634C">
      <w:pPr>
        <w:pStyle w:val="ListParagraph"/>
        <w:numPr>
          <w:ilvl w:val="0"/>
          <w:numId w:val="33"/>
        </w:numPr>
        <w:rPr>
          <w:rFonts w:cstheme="minorHAnsi"/>
          <w:color w:val="000000"/>
        </w:rPr>
      </w:pPr>
      <w:r>
        <w:rPr>
          <w:rFonts w:cstheme="minorHAnsi"/>
          <w:lang w:val="en-GB"/>
        </w:rPr>
        <w:t xml:space="preserve">Create a Class called </w:t>
      </w:r>
      <w:r w:rsidR="00780EFF">
        <w:rPr>
          <w:rFonts w:cstheme="minorHAnsi"/>
          <w:lang w:val="en-GB"/>
        </w:rPr>
        <w:t>Force</w:t>
      </w:r>
      <w:r>
        <w:rPr>
          <w:rFonts w:cstheme="minorHAnsi"/>
          <w:lang w:val="en-GB"/>
        </w:rPr>
        <w:t xml:space="preserve"> with the following </w:t>
      </w:r>
      <w:r w:rsidR="00E323A5">
        <w:rPr>
          <w:rFonts w:cstheme="minorHAnsi"/>
          <w:lang w:val="en-GB"/>
        </w:rPr>
        <w:t xml:space="preserve">private </w:t>
      </w:r>
      <w:r w:rsidR="00626482">
        <w:rPr>
          <w:rFonts w:cstheme="minorHAnsi"/>
          <w:lang w:val="en-GB"/>
        </w:rPr>
        <w:t xml:space="preserve">data </w:t>
      </w:r>
      <w:r>
        <w:rPr>
          <w:rFonts w:cstheme="minorHAnsi"/>
          <w:lang w:val="en-GB"/>
        </w:rPr>
        <w:t>members:</w:t>
      </w:r>
      <w:r w:rsidR="00B22F40">
        <w:rPr>
          <w:rFonts w:cstheme="minorHAnsi"/>
          <w:lang w:val="en-GB"/>
        </w:rPr>
        <w:t xml:space="preserve"> (5 pts)</w:t>
      </w:r>
    </w:p>
    <w:p w14:paraId="27321A26" w14:textId="77777777" w:rsidR="00FD0223" w:rsidRPr="001C2958" w:rsidRDefault="00FD0223" w:rsidP="00FD0223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lang w:val="en-GB"/>
        </w:rPr>
        <w:t>X (float type)</w:t>
      </w:r>
    </w:p>
    <w:p w14:paraId="4821EE6F" w14:textId="77777777" w:rsidR="00FD0223" w:rsidRPr="00DE6498" w:rsidRDefault="00FD0223" w:rsidP="00FD0223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lang w:val="en-GB"/>
        </w:rPr>
        <w:t>Y (float type)</w:t>
      </w:r>
    </w:p>
    <w:p w14:paraId="694C70D8" w14:textId="6F572D4D" w:rsidR="00DE6498" w:rsidRPr="00DE6498" w:rsidRDefault="00DE6498" w:rsidP="00DE6498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lang w:val="en-GB"/>
        </w:rPr>
        <w:t>Z (float type)</w:t>
      </w:r>
    </w:p>
    <w:p w14:paraId="46EC46AC" w14:textId="6E06870F" w:rsidR="00BA14C5" w:rsidRDefault="00BA14C5" w:rsidP="001F488C">
      <w:pPr>
        <w:pStyle w:val="ListParagraph"/>
        <w:numPr>
          <w:ilvl w:val="0"/>
          <w:numId w:val="33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Create the </w:t>
      </w:r>
      <w:r w:rsidR="00600677">
        <w:rPr>
          <w:rFonts w:cstheme="minorHAnsi"/>
          <w:color w:val="000000"/>
        </w:rPr>
        <w:t>constructor metho</w:t>
      </w:r>
      <w:r w:rsidR="00341AC1">
        <w:rPr>
          <w:rFonts w:cstheme="minorHAnsi"/>
          <w:color w:val="000000"/>
        </w:rPr>
        <w:t>d</w:t>
      </w:r>
      <w:r w:rsidR="006A5894">
        <w:rPr>
          <w:rFonts w:cstheme="minorHAnsi"/>
          <w:color w:val="000000"/>
        </w:rPr>
        <w:t>s</w:t>
      </w:r>
      <w:r w:rsidR="00600677">
        <w:rPr>
          <w:rFonts w:cstheme="minorHAnsi"/>
          <w:color w:val="000000"/>
        </w:rPr>
        <w:t xml:space="preserve"> for</w:t>
      </w:r>
      <w:r w:rsidR="00D72E10">
        <w:rPr>
          <w:rFonts w:cstheme="minorHAnsi"/>
          <w:color w:val="000000"/>
        </w:rPr>
        <w:t>:</w:t>
      </w:r>
      <w:r w:rsidR="00B22F40">
        <w:rPr>
          <w:rFonts w:cstheme="minorHAnsi"/>
          <w:color w:val="000000"/>
        </w:rPr>
        <w:t xml:space="preserve"> </w:t>
      </w:r>
      <w:r w:rsidR="00B22F40">
        <w:rPr>
          <w:rFonts w:cstheme="minorHAnsi"/>
          <w:lang w:val="en-GB"/>
        </w:rPr>
        <w:t>(10 pts)</w:t>
      </w:r>
    </w:p>
    <w:p w14:paraId="248AAC2A" w14:textId="1324FC39" w:rsidR="00D72E10" w:rsidRDefault="00D72E10" w:rsidP="00D72E10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No input</w:t>
      </w:r>
      <w:r w:rsidR="00A612D9">
        <w:rPr>
          <w:rFonts w:cstheme="minorHAnsi"/>
          <w:color w:val="000000"/>
        </w:rPr>
        <w:t xml:space="preserve"> arguments</w:t>
      </w:r>
      <w:r w:rsidR="00AA6174">
        <w:rPr>
          <w:rFonts w:cstheme="minorHAnsi"/>
          <w:color w:val="000000"/>
        </w:rPr>
        <w:tab/>
        <w:t>(</w:t>
      </w:r>
      <w:r w:rsidR="00521B60">
        <w:rPr>
          <w:rFonts w:cstheme="minorHAnsi"/>
          <w:color w:val="000000"/>
        </w:rPr>
        <w:t>default values: X=</w:t>
      </w:r>
      <w:r w:rsidR="00762EDD">
        <w:rPr>
          <w:rFonts w:cstheme="minorHAnsi"/>
          <w:color w:val="000000"/>
        </w:rPr>
        <w:t>3</w:t>
      </w:r>
      <w:r w:rsidR="00521B60">
        <w:rPr>
          <w:rFonts w:cstheme="minorHAnsi"/>
          <w:color w:val="000000"/>
        </w:rPr>
        <w:t>, Y=</w:t>
      </w:r>
      <w:r w:rsidR="00762EDD">
        <w:rPr>
          <w:rFonts w:cstheme="minorHAnsi"/>
          <w:color w:val="000000"/>
        </w:rPr>
        <w:t>4</w:t>
      </w:r>
      <w:r w:rsidR="00780EFF">
        <w:rPr>
          <w:rFonts w:cstheme="minorHAnsi"/>
          <w:color w:val="000000"/>
        </w:rPr>
        <w:t>, Z=</w:t>
      </w:r>
      <w:r w:rsidR="00762EDD">
        <w:rPr>
          <w:rFonts w:cstheme="minorHAnsi"/>
          <w:color w:val="000000"/>
        </w:rPr>
        <w:t>5</w:t>
      </w:r>
      <w:r w:rsidR="00521B60">
        <w:rPr>
          <w:rFonts w:cstheme="minorHAnsi"/>
          <w:color w:val="000000"/>
        </w:rPr>
        <w:t>)</w:t>
      </w:r>
    </w:p>
    <w:p w14:paraId="4106E5E5" w14:textId="79BBEB5F" w:rsidR="00D72E10" w:rsidRDefault="00A612D9" w:rsidP="00D72E10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One input argument</w:t>
      </w:r>
      <w:r w:rsidR="00521B60">
        <w:rPr>
          <w:rFonts w:cstheme="minorHAnsi"/>
          <w:color w:val="000000"/>
        </w:rPr>
        <w:tab/>
        <w:t>(default values: Y=</w:t>
      </w:r>
      <w:r w:rsidR="001F55DF">
        <w:rPr>
          <w:rFonts w:cstheme="minorHAnsi"/>
          <w:color w:val="000000"/>
        </w:rPr>
        <w:t>10</w:t>
      </w:r>
      <w:r w:rsidR="00780EFF">
        <w:rPr>
          <w:rFonts w:cstheme="minorHAnsi"/>
          <w:color w:val="000000"/>
        </w:rPr>
        <w:t>, Z=</w:t>
      </w:r>
      <w:r w:rsidR="001F55DF">
        <w:rPr>
          <w:rFonts w:cstheme="minorHAnsi"/>
          <w:color w:val="000000"/>
        </w:rPr>
        <w:t>10</w:t>
      </w:r>
      <w:r w:rsidR="00521B60">
        <w:rPr>
          <w:rFonts w:cstheme="minorHAnsi"/>
          <w:color w:val="000000"/>
        </w:rPr>
        <w:t>)</w:t>
      </w:r>
    </w:p>
    <w:p w14:paraId="1C3B88A1" w14:textId="428D1430" w:rsidR="00D15C89" w:rsidRPr="00780EFF" w:rsidRDefault="005721A4" w:rsidP="00780EFF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Two input arguments</w:t>
      </w:r>
      <w:r w:rsidR="00780EFF">
        <w:rPr>
          <w:rFonts w:cstheme="minorHAnsi"/>
          <w:color w:val="000000"/>
        </w:rPr>
        <w:t xml:space="preserve"> </w:t>
      </w:r>
      <w:r w:rsidR="00780EFF">
        <w:rPr>
          <w:rFonts w:cstheme="minorHAnsi"/>
          <w:color w:val="000000"/>
        </w:rPr>
        <w:tab/>
        <w:t>(default values: Z=</w:t>
      </w:r>
      <w:r w:rsidR="007300FB">
        <w:rPr>
          <w:rFonts w:cstheme="minorHAnsi"/>
          <w:color w:val="000000"/>
        </w:rPr>
        <w:t>13</w:t>
      </w:r>
      <w:r w:rsidR="00780EFF">
        <w:rPr>
          <w:rFonts w:cstheme="minorHAnsi"/>
          <w:color w:val="000000"/>
        </w:rPr>
        <w:t>)</w:t>
      </w:r>
    </w:p>
    <w:p w14:paraId="7D80F32D" w14:textId="217B72EB" w:rsidR="00C665E4" w:rsidRPr="00C665E4" w:rsidRDefault="001C2958" w:rsidP="001F488C">
      <w:pPr>
        <w:pStyle w:val="ListParagraph"/>
        <w:numPr>
          <w:ilvl w:val="0"/>
          <w:numId w:val="33"/>
        </w:numPr>
        <w:rPr>
          <w:rFonts w:cstheme="minorHAnsi"/>
          <w:color w:val="000000"/>
        </w:rPr>
      </w:pPr>
      <w:r>
        <w:rPr>
          <w:rFonts w:cstheme="minorHAnsi"/>
          <w:lang w:val="en-GB"/>
        </w:rPr>
        <w:t xml:space="preserve">Create </w:t>
      </w:r>
      <w:r w:rsidRPr="001C2958">
        <w:rPr>
          <w:rFonts w:cstheme="minorHAnsi"/>
          <w:b/>
          <w:lang w:val="en-GB"/>
        </w:rPr>
        <w:t>set</w:t>
      </w:r>
      <w:r>
        <w:rPr>
          <w:rFonts w:cstheme="minorHAnsi"/>
          <w:lang w:val="en-GB"/>
        </w:rPr>
        <w:t xml:space="preserve"> and </w:t>
      </w:r>
      <w:r w:rsidRPr="001C2958">
        <w:rPr>
          <w:rFonts w:cstheme="minorHAnsi"/>
          <w:b/>
          <w:lang w:val="en-GB"/>
        </w:rPr>
        <w:t>get</w:t>
      </w:r>
      <w:r>
        <w:rPr>
          <w:rFonts w:cstheme="minorHAnsi"/>
          <w:lang w:val="en-GB"/>
        </w:rPr>
        <w:t xml:space="preserve"> </w:t>
      </w:r>
      <w:r w:rsidR="002D3317">
        <w:rPr>
          <w:rFonts w:cstheme="minorHAnsi"/>
          <w:lang w:val="en-GB"/>
        </w:rPr>
        <w:t xml:space="preserve">class </w:t>
      </w:r>
      <w:r>
        <w:rPr>
          <w:rFonts w:cstheme="minorHAnsi"/>
          <w:lang w:val="en-GB"/>
        </w:rPr>
        <w:t>methods (class functions) for each member where</w:t>
      </w:r>
      <w:r w:rsidR="00C665E4">
        <w:rPr>
          <w:rFonts w:cstheme="minorHAnsi"/>
          <w:lang w:val="en-GB"/>
        </w:rPr>
        <w:t>:</w:t>
      </w:r>
      <w:r w:rsidR="00B22F40">
        <w:rPr>
          <w:rFonts w:cstheme="minorHAnsi"/>
          <w:lang w:val="en-GB"/>
        </w:rPr>
        <w:t xml:space="preserve"> (10 pts)</w:t>
      </w:r>
    </w:p>
    <w:p w14:paraId="61D2C418" w14:textId="355A0890" w:rsidR="00C665E4" w:rsidRPr="00C665E4" w:rsidRDefault="00C665E4" w:rsidP="00C665E4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lang w:val="en-GB"/>
        </w:rPr>
        <w:t>T</w:t>
      </w:r>
      <w:r w:rsidR="001C2958">
        <w:rPr>
          <w:rFonts w:cstheme="minorHAnsi"/>
          <w:lang w:val="en-GB"/>
        </w:rPr>
        <w:t xml:space="preserve">he </w:t>
      </w:r>
      <w:r w:rsidR="001C2958" w:rsidRPr="001C2958">
        <w:rPr>
          <w:rFonts w:cstheme="minorHAnsi"/>
          <w:b/>
          <w:lang w:val="en-GB"/>
        </w:rPr>
        <w:t>get</w:t>
      </w:r>
      <w:r w:rsidR="001C2958">
        <w:rPr>
          <w:rFonts w:cstheme="minorHAnsi"/>
          <w:lang w:val="en-GB"/>
        </w:rPr>
        <w:t xml:space="preserve"> </w:t>
      </w:r>
      <w:r w:rsidR="00DB47D7">
        <w:rPr>
          <w:rFonts w:cstheme="minorHAnsi"/>
          <w:lang w:val="en-GB"/>
        </w:rPr>
        <w:t xml:space="preserve">method </w:t>
      </w:r>
      <w:r w:rsidR="001C2958">
        <w:rPr>
          <w:rFonts w:cstheme="minorHAnsi"/>
          <w:lang w:val="en-GB"/>
        </w:rPr>
        <w:t xml:space="preserve">will return and print the value of the </w:t>
      </w:r>
      <w:r w:rsidR="000B5957">
        <w:rPr>
          <w:rFonts w:cstheme="minorHAnsi"/>
          <w:lang w:val="en-GB"/>
        </w:rPr>
        <w:t xml:space="preserve">data </w:t>
      </w:r>
      <w:r w:rsidR="001C2958">
        <w:rPr>
          <w:rFonts w:cstheme="minorHAnsi"/>
          <w:lang w:val="en-GB"/>
        </w:rPr>
        <w:t>member</w:t>
      </w:r>
    </w:p>
    <w:p w14:paraId="5ED6A820" w14:textId="4CD05293" w:rsidR="001F488C" w:rsidRPr="001C2958" w:rsidRDefault="00C665E4" w:rsidP="00C665E4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lang w:val="en-GB"/>
        </w:rPr>
        <w:t xml:space="preserve">The </w:t>
      </w:r>
      <w:r w:rsidR="001C2958" w:rsidRPr="001C2958">
        <w:rPr>
          <w:rFonts w:cstheme="minorHAnsi"/>
          <w:b/>
          <w:lang w:val="en-GB"/>
        </w:rPr>
        <w:t>set</w:t>
      </w:r>
      <w:r w:rsidR="001C2958">
        <w:rPr>
          <w:rFonts w:cstheme="minorHAnsi"/>
          <w:b/>
          <w:lang w:val="en-GB"/>
        </w:rPr>
        <w:t xml:space="preserve"> </w:t>
      </w:r>
      <w:r w:rsidR="00DB47D7">
        <w:rPr>
          <w:rFonts w:cstheme="minorHAnsi"/>
          <w:lang w:val="en-GB"/>
        </w:rPr>
        <w:t xml:space="preserve">method </w:t>
      </w:r>
      <w:r w:rsidR="001C2958">
        <w:rPr>
          <w:rFonts w:cstheme="minorHAnsi"/>
          <w:lang w:val="en-GB"/>
        </w:rPr>
        <w:t xml:space="preserve">will change the value of the </w:t>
      </w:r>
      <w:r w:rsidR="008D2014">
        <w:rPr>
          <w:rFonts w:cstheme="minorHAnsi"/>
          <w:lang w:val="en-GB"/>
        </w:rPr>
        <w:t xml:space="preserve">data </w:t>
      </w:r>
      <w:r w:rsidR="001C2958">
        <w:rPr>
          <w:rFonts w:cstheme="minorHAnsi"/>
          <w:lang w:val="en-GB"/>
        </w:rPr>
        <w:t>member</w:t>
      </w:r>
    </w:p>
    <w:p w14:paraId="3E422A87" w14:textId="60752240" w:rsidR="0087737A" w:rsidRDefault="0087737A" w:rsidP="0087737A">
      <w:pPr>
        <w:pStyle w:val="ListParagraph"/>
        <w:numPr>
          <w:ilvl w:val="0"/>
          <w:numId w:val="33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Create a </w:t>
      </w:r>
      <w:r>
        <w:rPr>
          <w:rFonts w:cstheme="minorHAnsi"/>
          <w:b/>
          <w:bCs/>
          <w:color w:val="000000"/>
        </w:rPr>
        <w:t>magnitude</w:t>
      </w:r>
      <w:r>
        <w:rPr>
          <w:rFonts w:cstheme="minorHAnsi"/>
          <w:color w:val="000000"/>
        </w:rPr>
        <w:t xml:space="preserve"> class method that performs the following task:</w:t>
      </w:r>
      <w:r w:rsidR="00B22F40">
        <w:rPr>
          <w:rFonts w:cstheme="minorHAnsi"/>
          <w:color w:val="000000"/>
        </w:rPr>
        <w:t xml:space="preserve"> </w:t>
      </w:r>
      <w:r w:rsidR="00B22F40">
        <w:rPr>
          <w:rFonts w:cstheme="minorHAnsi"/>
          <w:lang w:val="en-GB"/>
        </w:rPr>
        <w:t>(</w:t>
      </w:r>
      <w:r w:rsidR="00762EDD">
        <w:rPr>
          <w:rFonts w:cstheme="minorHAnsi"/>
          <w:lang w:val="en-GB"/>
        </w:rPr>
        <w:t>10</w:t>
      </w:r>
      <w:r w:rsidR="00B22F40">
        <w:rPr>
          <w:rFonts w:cstheme="minorHAnsi"/>
          <w:lang w:val="en-GB"/>
        </w:rPr>
        <w:t xml:space="preserve"> pts)</w:t>
      </w:r>
    </w:p>
    <w:p w14:paraId="0B665A7B" w14:textId="06388B21" w:rsidR="0087737A" w:rsidRPr="00725B00" w:rsidRDefault="0087737A" w:rsidP="0087737A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m:oMath>
        <m:r>
          <w:rPr>
            <w:rFonts w:ascii="Cambria Math" w:hAnsi="Cambria Math" w:cstheme="minorHAnsi"/>
            <w:color w:val="000000"/>
          </w:rPr>
          <m:t>M=</m:t>
        </m:r>
        <m:rad>
          <m:radPr>
            <m:degHide m:val="1"/>
            <m:ctrlPr>
              <w:rPr>
                <w:rFonts w:ascii="Cambria Math" w:hAnsi="Cambria Math" w:cstheme="minorHAnsi"/>
                <w:i/>
                <w:color w:val="000000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theme="minorHAnsi"/>
                    <w:color w:val="000000"/>
                  </w:rPr>
                  <m:t>X</m:t>
                </m:r>
              </m:e>
              <m:sup>
                <m:r>
                  <w:rPr>
                    <w:rFonts w:ascii="Cambria Math" w:hAnsi="Cambria Math" w:cstheme="minorHAnsi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theme="minorHAnsi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theme="minorHAnsi"/>
                    <w:color w:val="000000"/>
                  </w:rPr>
                  <m:t>Y</m:t>
                </m:r>
              </m:e>
              <m:sup>
                <m:r>
                  <w:rPr>
                    <w:rFonts w:ascii="Cambria Math" w:hAnsi="Cambria Math" w:cstheme="minorHAnsi"/>
                    <w:color w:val="000000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Theme="minorEastAsia" w:hAnsi="Cambria Math" w:cstheme="minorHAnsi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theme="minorHAnsi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theme="minorHAnsi"/>
                    <w:color w:val="000000"/>
                  </w:rPr>
                  <m:t>Z</m:t>
                </m:r>
              </m:e>
              <m:sup>
                <m:r>
                  <w:rPr>
                    <w:rFonts w:ascii="Cambria Math" w:hAnsi="Cambria Math" w:cstheme="minorHAnsi"/>
                    <w:color w:val="000000"/>
                  </w:rPr>
                  <m:t>2</m:t>
                </m:r>
              </m:sup>
            </m:sSup>
          </m:e>
        </m:rad>
      </m:oMath>
    </w:p>
    <w:p w14:paraId="70A9E790" w14:textId="77777777" w:rsidR="0087737A" w:rsidRDefault="0087737A" w:rsidP="0087737A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eastAsiaTheme="minorEastAsia" w:cstheme="minorHAnsi"/>
          <w:color w:val="000000"/>
        </w:rPr>
        <w:t xml:space="preserve">Method should return the value of </w:t>
      </w:r>
      <m:oMath>
        <m:r>
          <w:rPr>
            <w:rFonts w:ascii="Cambria Math" w:eastAsiaTheme="minorEastAsia" w:hAnsi="Cambria Math" w:cstheme="minorHAnsi"/>
            <w:color w:val="000000"/>
          </w:rPr>
          <m:t>M</m:t>
        </m:r>
      </m:oMath>
    </w:p>
    <w:p w14:paraId="6863EEFC" w14:textId="38955E21" w:rsidR="00F76E3D" w:rsidRDefault="0087737A" w:rsidP="0087737A">
      <w:pPr>
        <w:pStyle w:val="ListParagraph"/>
        <w:numPr>
          <w:ilvl w:val="0"/>
          <w:numId w:val="33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In the main function create an instance of the Vector class</w:t>
      </w:r>
      <w:r w:rsidR="00D30684">
        <w:rPr>
          <w:rFonts w:cstheme="minorHAnsi"/>
          <w:color w:val="000000"/>
        </w:rPr>
        <w:t xml:space="preserve">: </w:t>
      </w:r>
      <w:r w:rsidR="00D30684">
        <w:rPr>
          <w:rFonts w:cstheme="minorHAnsi"/>
          <w:lang w:val="en-GB"/>
        </w:rPr>
        <w:t>(15 pts)</w:t>
      </w:r>
      <w:r>
        <w:rPr>
          <w:rFonts w:cstheme="minorHAnsi"/>
          <w:color w:val="000000"/>
        </w:rPr>
        <w:t xml:space="preserve"> </w:t>
      </w:r>
    </w:p>
    <w:p w14:paraId="03F751A3" w14:textId="30C749B8" w:rsidR="0087737A" w:rsidRDefault="0087737A" w:rsidP="00F76E3D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r>
        <w:rPr>
          <w:rFonts w:cstheme="minorHAnsi"/>
          <w:color w:val="000000"/>
        </w:rPr>
        <w:t>with no input</w:t>
      </w:r>
      <w:r w:rsidR="00525B60">
        <w:rPr>
          <w:rFonts w:cstheme="minorHAnsi"/>
          <w:color w:val="000000"/>
        </w:rPr>
        <w:t xml:space="preserve"> arguments</w:t>
      </w:r>
    </w:p>
    <w:p w14:paraId="3163B36C" w14:textId="1CE28703" w:rsidR="00F76E3D" w:rsidRPr="00F76E3D" w:rsidRDefault="0087737A" w:rsidP="00F76E3D">
      <w:pPr>
        <w:pStyle w:val="ListParagraph"/>
        <w:numPr>
          <w:ilvl w:val="1"/>
          <w:numId w:val="33"/>
        </w:numPr>
        <w:rPr>
          <w:rFonts w:eastAsiaTheme="minorEastAsia" w:cstheme="minorHAnsi"/>
          <w:color w:val="000000"/>
        </w:rPr>
      </w:pPr>
      <w:r>
        <w:rPr>
          <w:rFonts w:cstheme="minorHAnsi"/>
          <w:color w:val="000000"/>
        </w:rPr>
        <w:t xml:space="preserve">with </w:t>
      </w:r>
      <m:oMath>
        <m:r>
          <w:rPr>
            <w:rFonts w:ascii="Cambria Math" w:hAnsi="Cambria Math" w:cstheme="minorHAnsi"/>
            <w:color w:val="000000"/>
          </w:rPr>
          <m:t>X=10</m:t>
        </m:r>
      </m:oMath>
    </w:p>
    <w:p w14:paraId="5F1971C2" w14:textId="0767C3E2" w:rsidR="0087737A" w:rsidRDefault="0087737A" w:rsidP="00EC6F5E">
      <w:pPr>
        <w:pStyle w:val="ListParagraph"/>
        <w:numPr>
          <w:ilvl w:val="1"/>
          <w:numId w:val="33"/>
        </w:numPr>
        <w:rPr>
          <w:rFonts w:cstheme="minorHAnsi"/>
          <w:color w:val="000000"/>
        </w:rPr>
      </w:pPr>
      <w:proofErr w:type="gramStart"/>
      <w:r w:rsidRPr="00F76E3D">
        <w:rPr>
          <w:rFonts w:cstheme="minorHAnsi"/>
          <w:color w:val="000000"/>
        </w:rPr>
        <w:t>with</w:t>
      </w:r>
      <w:proofErr w:type="gramEnd"/>
      <w:r w:rsidRPr="00F76E3D">
        <w:rPr>
          <w:rFonts w:cstheme="minorHAnsi"/>
          <w:color w:val="000000"/>
        </w:rPr>
        <w:t xml:space="preserve"> </w:t>
      </w:r>
      <m:oMath>
        <m:r>
          <w:rPr>
            <w:rFonts w:ascii="Cambria Math" w:hAnsi="Cambria Math" w:cstheme="minorHAnsi"/>
            <w:color w:val="000000"/>
          </w:rPr>
          <m:t>X=5</m:t>
        </m:r>
      </m:oMath>
      <w:r w:rsidRPr="00F76E3D">
        <w:rPr>
          <w:rFonts w:eastAsiaTheme="minorEastAsia" w:cstheme="minorHAnsi"/>
          <w:color w:val="000000"/>
        </w:rPr>
        <w:t xml:space="preserve"> and </w:t>
      </w:r>
      <m:oMath>
        <m:r>
          <w:rPr>
            <w:rFonts w:ascii="Cambria Math" w:eastAsiaTheme="minorEastAsia" w:hAnsi="Cambria Math" w:cstheme="minorHAnsi"/>
            <w:color w:val="000000"/>
          </w:rPr>
          <m:t>Y=12</m:t>
        </m:r>
      </m:oMath>
      <w:r w:rsidRPr="00F76E3D">
        <w:rPr>
          <w:rFonts w:eastAsiaTheme="minorEastAsia" w:cstheme="minorHAnsi"/>
          <w:color w:val="000000"/>
        </w:rPr>
        <w:t>.</w:t>
      </w:r>
      <w:r w:rsidR="00F76E3D" w:rsidRPr="00F76E3D">
        <w:rPr>
          <w:rFonts w:eastAsiaTheme="minorEastAsia" w:cstheme="minorHAnsi"/>
          <w:color w:val="000000"/>
        </w:rPr>
        <w:t xml:space="preserve"> </w:t>
      </w:r>
      <w:r w:rsidRPr="00F76E3D">
        <w:rPr>
          <w:rFonts w:eastAsiaTheme="minorEastAsia" w:cstheme="minorHAnsi"/>
          <w:color w:val="000000"/>
        </w:rPr>
        <w:t>For this instance of the class</w:t>
      </w:r>
      <w:r w:rsidR="00F76E3D">
        <w:rPr>
          <w:rFonts w:eastAsiaTheme="minorEastAsia" w:cstheme="minorHAnsi"/>
          <w:color w:val="000000"/>
        </w:rPr>
        <w:t xml:space="preserve">, </w:t>
      </w:r>
      <w:r w:rsidR="00F76E3D">
        <w:rPr>
          <w:rFonts w:cstheme="minorHAnsi"/>
          <w:color w:val="000000"/>
        </w:rPr>
        <w:t>s</w:t>
      </w:r>
      <w:r w:rsidRPr="00F76E3D">
        <w:rPr>
          <w:rFonts w:cstheme="minorHAnsi"/>
          <w:color w:val="000000"/>
        </w:rPr>
        <w:t xml:space="preserve">how the functionalities of </w:t>
      </w:r>
      <w:r w:rsidRPr="00F76E3D">
        <w:rPr>
          <w:rFonts w:cstheme="minorHAnsi"/>
          <w:b/>
          <w:bCs/>
          <w:color w:val="000000"/>
        </w:rPr>
        <w:t>set</w:t>
      </w:r>
      <w:r w:rsidRPr="00F76E3D">
        <w:rPr>
          <w:rFonts w:cstheme="minorHAnsi"/>
          <w:color w:val="000000"/>
        </w:rPr>
        <w:t xml:space="preserve">, </w:t>
      </w:r>
      <w:r w:rsidRPr="00F76E3D">
        <w:rPr>
          <w:rFonts w:cstheme="minorHAnsi"/>
          <w:b/>
          <w:bCs/>
          <w:color w:val="000000"/>
        </w:rPr>
        <w:t>get</w:t>
      </w:r>
      <w:r w:rsidRPr="00F76E3D">
        <w:rPr>
          <w:rFonts w:cstheme="minorHAnsi"/>
          <w:color w:val="000000"/>
        </w:rPr>
        <w:t xml:space="preserve">, </w:t>
      </w:r>
      <w:r w:rsidR="007300FB">
        <w:rPr>
          <w:rFonts w:cstheme="minorHAnsi"/>
          <w:color w:val="000000"/>
        </w:rPr>
        <w:t xml:space="preserve">and </w:t>
      </w:r>
      <w:r w:rsidRPr="00F76E3D">
        <w:rPr>
          <w:rFonts w:cstheme="minorHAnsi"/>
          <w:b/>
          <w:color w:val="000000"/>
        </w:rPr>
        <w:t>magnitude</w:t>
      </w:r>
      <w:r w:rsidR="001B0C0A">
        <w:rPr>
          <w:rFonts w:cstheme="minorHAnsi"/>
          <w:b/>
          <w:color w:val="000000"/>
        </w:rPr>
        <w:t xml:space="preserve"> </w:t>
      </w:r>
      <w:r w:rsidRPr="00F76E3D">
        <w:rPr>
          <w:rFonts w:cstheme="minorHAnsi"/>
          <w:color w:val="000000"/>
        </w:rPr>
        <w:t>methods</w:t>
      </w:r>
      <w:r w:rsidR="00F76E3D">
        <w:rPr>
          <w:rFonts w:cstheme="minorHAnsi"/>
          <w:color w:val="000000"/>
        </w:rPr>
        <w:t>.</w:t>
      </w:r>
    </w:p>
    <w:p w14:paraId="096A6B50" w14:textId="5F5F5AC0" w:rsidR="000D3B8D" w:rsidRPr="000D3B8D" w:rsidRDefault="000D3B8D" w:rsidP="000D3B8D">
      <w:pPr>
        <w:ind w:left="720"/>
        <w:rPr>
          <w:rFonts w:cstheme="minorHAnsi"/>
          <w:color w:val="000000"/>
        </w:rPr>
      </w:pPr>
      <w:r w:rsidRPr="000D3B8D">
        <w:rPr>
          <w:rFonts w:cstheme="minorHAnsi"/>
          <w:color w:val="000000"/>
        </w:rPr>
        <w:t>Note:</w:t>
      </w:r>
      <w:r>
        <w:rPr>
          <w:rFonts w:cstheme="minorHAnsi"/>
          <w:color w:val="000000"/>
        </w:rPr>
        <w:t xml:space="preserve"> Show </w:t>
      </w:r>
      <w:r w:rsidR="002960B2">
        <w:rPr>
          <w:rFonts w:cstheme="minorHAnsi"/>
          <w:color w:val="000000"/>
        </w:rPr>
        <w:t xml:space="preserve">the content of </w:t>
      </w:r>
      <w:r>
        <w:rPr>
          <w:rFonts w:cstheme="minorHAnsi"/>
          <w:color w:val="000000"/>
        </w:rPr>
        <w:t xml:space="preserve">different </w:t>
      </w:r>
      <w:r w:rsidR="002960B2">
        <w:rPr>
          <w:rFonts w:cstheme="minorHAnsi"/>
          <w:color w:val="000000"/>
        </w:rPr>
        <w:t>files in a different table.</w:t>
      </w:r>
    </w:p>
    <w:p w14:paraId="0F137E88" w14:textId="632396EA" w:rsidR="005D496C" w:rsidRPr="002960B2" w:rsidRDefault="005D496C" w:rsidP="002960B2">
      <w:pPr>
        <w:rPr>
          <w:rFonts w:cstheme="minorHAnsi"/>
          <w:color w:val="000000"/>
        </w:rPr>
      </w:pPr>
    </w:p>
    <w:tbl>
      <w:tblPr>
        <w:tblStyle w:val="TableGrid"/>
        <w:tblW w:w="10489" w:type="dxa"/>
        <w:tblLook w:val="04A0" w:firstRow="1" w:lastRow="0" w:firstColumn="1" w:lastColumn="0" w:noHBand="0" w:noVBand="1"/>
      </w:tblPr>
      <w:tblGrid>
        <w:gridCol w:w="10489"/>
      </w:tblGrid>
      <w:tr w:rsidR="001F488C" w:rsidRPr="00B800E9" w14:paraId="5AE779C0" w14:textId="77777777" w:rsidTr="00E74FCA">
        <w:trPr>
          <w:trHeight w:val="6471"/>
        </w:trPr>
        <w:tc>
          <w:tcPr>
            <w:tcW w:w="10489" w:type="dxa"/>
          </w:tcPr>
          <w:p w14:paraId="40FE79E3" w14:textId="61B259E5" w:rsidR="00B34D88" w:rsidRPr="00B800E9" w:rsidRDefault="00B34D88" w:rsidP="002B7CDC">
            <w:pPr>
              <w:pStyle w:val="p2"/>
              <w:rPr>
                <w:rFonts w:asciiTheme="minorHAnsi" w:hAnsiTheme="minorHAnsi" w:cstheme="minorHAnsi"/>
                <w:sz w:val="18"/>
                <w:szCs w:val="22"/>
                <w:lang w:eastAsia="zh-CN"/>
              </w:rPr>
            </w:pPr>
          </w:p>
        </w:tc>
      </w:tr>
    </w:tbl>
    <w:p w14:paraId="70961EAE" w14:textId="26458D4E" w:rsidR="002C2BC3" w:rsidRPr="00EA3259" w:rsidRDefault="002C2BC3" w:rsidP="00BE2BD5">
      <w:pPr>
        <w:rPr>
          <w:rFonts w:ascii="Courier New" w:hAnsi="Courier New" w:cs="Courier New"/>
          <w:color w:val="000000"/>
          <w:sz w:val="18"/>
          <w:szCs w:val="22"/>
        </w:rPr>
      </w:pPr>
    </w:p>
    <w:sectPr w:rsidR="002C2BC3" w:rsidRPr="00EA3259" w:rsidSect="003652D4">
      <w:headerReference w:type="even" r:id="rId11"/>
      <w:headerReference w:type="default" r:id="rId12"/>
      <w:footerReference w:type="default" r:id="rId13"/>
      <w:pgSz w:w="11906" w:h="16838"/>
      <w:pgMar w:top="719" w:right="566" w:bottom="719" w:left="9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40E34" w14:textId="77777777" w:rsidR="003C3072" w:rsidRDefault="003C3072">
      <w:r>
        <w:separator/>
      </w:r>
    </w:p>
  </w:endnote>
  <w:endnote w:type="continuationSeparator" w:id="0">
    <w:p w14:paraId="47E50E55" w14:textId="77777777" w:rsidR="003C3072" w:rsidRDefault="003C3072">
      <w:r>
        <w:continuationSeparator/>
      </w:r>
    </w:p>
  </w:endnote>
  <w:endnote w:type="continuationNotice" w:id="1">
    <w:p w14:paraId="42BFFFAB" w14:textId="77777777" w:rsidR="003C3072" w:rsidRDefault="003C30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A2"/>
    <w:family w:val="swiss"/>
    <w:pitch w:val="variable"/>
    <w:sig w:usb0="00000687" w:usb1="00000000" w:usb2="00000000" w:usb3="00000000" w:csb0="0000009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294394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21CFF0" w14:textId="31434B6F" w:rsidR="003652D4" w:rsidRDefault="003652D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549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465084" w14:textId="77777777" w:rsidR="003652D4" w:rsidRDefault="003652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701A45" w14:textId="77777777" w:rsidR="003C3072" w:rsidRDefault="003C3072">
      <w:r>
        <w:separator/>
      </w:r>
    </w:p>
  </w:footnote>
  <w:footnote w:type="continuationSeparator" w:id="0">
    <w:p w14:paraId="11B8C708" w14:textId="77777777" w:rsidR="003C3072" w:rsidRDefault="003C3072">
      <w:r>
        <w:continuationSeparator/>
      </w:r>
    </w:p>
  </w:footnote>
  <w:footnote w:type="continuationNotice" w:id="1">
    <w:p w14:paraId="509B481F" w14:textId="77777777" w:rsidR="003C3072" w:rsidRDefault="003C30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0F51D" w14:textId="77777777" w:rsidR="004E467F" w:rsidRDefault="004E467F" w:rsidP="00517A20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585624" w14:textId="77777777" w:rsidR="004E467F" w:rsidRDefault="004E467F" w:rsidP="008D239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2B084" w14:textId="77777777" w:rsidR="004E467F" w:rsidRDefault="004E467F" w:rsidP="00517A20">
    <w:pPr>
      <w:pStyle w:val="Header"/>
      <w:tabs>
        <w:tab w:val="left" w:pos="4680"/>
      </w:tabs>
      <w:ind w:right="506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3345"/>
    <w:multiLevelType w:val="hybridMultilevel"/>
    <w:tmpl w:val="F6EA1E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132A5"/>
    <w:multiLevelType w:val="multilevel"/>
    <w:tmpl w:val="B77239DC"/>
    <w:lvl w:ilvl="0">
      <w:start w:val="3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37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C4D0905"/>
    <w:multiLevelType w:val="hybridMultilevel"/>
    <w:tmpl w:val="5468B1F4"/>
    <w:lvl w:ilvl="0" w:tplc="3606FCA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E47B2A"/>
    <w:multiLevelType w:val="multilevel"/>
    <w:tmpl w:val="8AA66E92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6"/>
      <w:numFmt w:val="decimal"/>
      <w:lvlText w:val="%1-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2BA0A52"/>
    <w:multiLevelType w:val="multilevel"/>
    <w:tmpl w:val="57F4B558"/>
    <w:lvl w:ilvl="0">
      <w:start w:val="3"/>
      <w:numFmt w:val="decimal"/>
      <w:lvlText w:val="%1-"/>
      <w:lvlJc w:val="left"/>
      <w:pPr>
        <w:tabs>
          <w:tab w:val="num" w:pos="495"/>
        </w:tabs>
        <w:ind w:left="495" w:hanging="495"/>
      </w:pPr>
      <w:rPr>
        <w:rFonts w:hint="default"/>
        <w:b/>
      </w:rPr>
    </w:lvl>
    <w:lvl w:ilvl="1">
      <w:start w:val="39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5" w15:restartNumberingAfterBreak="0">
    <w:nsid w:val="15F458E6"/>
    <w:multiLevelType w:val="multilevel"/>
    <w:tmpl w:val="91968A0E"/>
    <w:lvl w:ilvl="0">
      <w:start w:val="3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41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20A2283B"/>
    <w:multiLevelType w:val="hybridMultilevel"/>
    <w:tmpl w:val="6BA4147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0739D0"/>
    <w:multiLevelType w:val="hybridMultilevel"/>
    <w:tmpl w:val="2C982F82"/>
    <w:lvl w:ilvl="0" w:tplc="10BC820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36D495A"/>
    <w:multiLevelType w:val="multilevel"/>
    <w:tmpl w:val="9C4456AA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3075E"/>
    <w:multiLevelType w:val="multilevel"/>
    <w:tmpl w:val="020842DE"/>
    <w:lvl w:ilvl="0">
      <w:start w:val="2"/>
      <w:numFmt w:val="decimal"/>
      <w:lvlText w:val="%1-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1">
      <w:start w:val="26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29FA1073"/>
    <w:multiLevelType w:val="hybridMultilevel"/>
    <w:tmpl w:val="0B2AB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8A1172"/>
    <w:multiLevelType w:val="multilevel"/>
    <w:tmpl w:val="0010B236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86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2D64153A"/>
    <w:multiLevelType w:val="hybridMultilevel"/>
    <w:tmpl w:val="1ED2D4D6"/>
    <w:lvl w:ilvl="0" w:tplc="B33C9EC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201A0E"/>
    <w:multiLevelType w:val="multilevel"/>
    <w:tmpl w:val="96B4FEB0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69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4" w15:restartNumberingAfterBreak="0">
    <w:nsid w:val="3A24374B"/>
    <w:multiLevelType w:val="hybridMultilevel"/>
    <w:tmpl w:val="2376BEE4"/>
    <w:lvl w:ilvl="0" w:tplc="2424C50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A4A67ED"/>
    <w:multiLevelType w:val="multilevel"/>
    <w:tmpl w:val="A2541042"/>
    <w:lvl w:ilvl="0">
      <w:start w:val="2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2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15C202B"/>
    <w:multiLevelType w:val="multilevel"/>
    <w:tmpl w:val="9912D864"/>
    <w:lvl w:ilvl="0">
      <w:start w:val="3"/>
      <w:numFmt w:val="decimal"/>
      <w:lvlText w:val="%1-"/>
      <w:lvlJc w:val="left"/>
      <w:pPr>
        <w:tabs>
          <w:tab w:val="num" w:pos="495"/>
        </w:tabs>
        <w:ind w:left="495" w:hanging="495"/>
      </w:pPr>
      <w:rPr>
        <w:rFonts w:hint="default"/>
        <w:b/>
      </w:rPr>
    </w:lvl>
    <w:lvl w:ilvl="1">
      <w:start w:val="41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17" w15:restartNumberingAfterBreak="0">
    <w:nsid w:val="4E887F2E"/>
    <w:multiLevelType w:val="hybridMultilevel"/>
    <w:tmpl w:val="6BA4147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5002F6"/>
    <w:multiLevelType w:val="multilevel"/>
    <w:tmpl w:val="9C4456AA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915C94"/>
    <w:multiLevelType w:val="hybridMultilevel"/>
    <w:tmpl w:val="8C1A525A"/>
    <w:lvl w:ilvl="0" w:tplc="1B40EABA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59D20A7D"/>
    <w:multiLevelType w:val="hybridMultilevel"/>
    <w:tmpl w:val="612A1A5E"/>
    <w:lvl w:ilvl="0" w:tplc="DE6EBAF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1C519AA"/>
    <w:multiLevelType w:val="hybridMultilevel"/>
    <w:tmpl w:val="D3027F98"/>
    <w:lvl w:ilvl="0" w:tplc="9456540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20945EB"/>
    <w:multiLevelType w:val="hybridMultilevel"/>
    <w:tmpl w:val="07DCD5F0"/>
    <w:lvl w:ilvl="0" w:tplc="E4EE1A08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58445E5"/>
    <w:multiLevelType w:val="hybridMultilevel"/>
    <w:tmpl w:val="5F887E6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86C4C8F"/>
    <w:multiLevelType w:val="hybridMultilevel"/>
    <w:tmpl w:val="3EC802E0"/>
    <w:lvl w:ilvl="0" w:tplc="84EE3EB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ADA788B"/>
    <w:multiLevelType w:val="hybridMultilevel"/>
    <w:tmpl w:val="B91841E4"/>
    <w:lvl w:ilvl="0" w:tplc="3E5A8BD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0955ACE"/>
    <w:multiLevelType w:val="multilevel"/>
    <w:tmpl w:val="655AC13C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94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  <w:i w:val="0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7" w15:restartNumberingAfterBreak="0">
    <w:nsid w:val="728F315B"/>
    <w:multiLevelType w:val="hybridMultilevel"/>
    <w:tmpl w:val="4E5CAE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42F7B20"/>
    <w:multiLevelType w:val="multilevel"/>
    <w:tmpl w:val="90DE2FE2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9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abstractNum w:abstractNumId="29" w15:restartNumberingAfterBreak="0">
    <w:nsid w:val="77430826"/>
    <w:multiLevelType w:val="hybridMultilevel"/>
    <w:tmpl w:val="559833E8"/>
    <w:lvl w:ilvl="0" w:tplc="A4C21CC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74F5648"/>
    <w:multiLevelType w:val="hybridMultilevel"/>
    <w:tmpl w:val="D874791E"/>
    <w:lvl w:ilvl="0" w:tplc="09DCBD3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B472343"/>
    <w:multiLevelType w:val="hybridMultilevel"/>
    <w:tmpl w:val="9C4456AA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8620E8"/>
    <w:multiLevelType w:val="multilevel"/>
    <w:tmpl w:val="2618D092"/>
    <w:lvl w:ilvl="0">
      <w:start w:val="1"/>
      <w:numFmt w:val="decimal"/>
      <w:lvlText w:val="%1-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32"/>
      <w:numFmt w:val="decimal"/>
      <w:lvlText w:val="%1-%2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4">
      <w:start w:val="1"/>
      <w:numFmt w:val="decimal"/>
      <w:lvlText w:val="%1-%2.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6">
      <w:start w:val="1"/>
      <w:numFmt w:val="decimal"/>
      <w:lvlText w:val="%1-%2.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  <w:lvl w:ilvl="8">
      <w:start w:val="1"/>
      <w:numFmt w:val="decimal"/>
      <w:lvlText w:val="%1-%2.%3.%4.%5.%6.%7.%8.%9."/>
      <w:lvlJc w:val="left"/>
      <w:pPr>
        <w:tabs>
          <w:tab w:val="num" w:pos="1800"/>
        </w:tabs>
        <w:ind w:left="1800" w:hanging="1800"/>
      </w:pPr>
      <w:rPr>
        <w:rFonts w:hint="default"/>
        <w:b/>
      </w:rPr>
    </w:lvl>
  </w:abstractNum>
  <w:num w:numId="1">
    <w:abstractNumId w:val="32"/>
  </w:num>
  <w:num w:numId="2">
    <w:abstractNumId w:val="28"/>
  </w:num>
  <w:num w:numId="3">
    <w:abstractNumId w:val="13"/>
  </w:num>
  <w:num w:numId="4">
    <w:abstractNumId w:val="11"/>
  </w:num>
  <w:num w:numId="5">
    <w:abstractNumId w:val="26"/>
  </w:num>
  <w:num w:numId="6">
    <w:abstractNumId w:val="15"/>
  </w:num>
  <w:num w:numId="7">
    <w:abstractNumId w:val="3"/>
  </w:num>
  <w:num w:numId="8">
    <w:abstractNumId w:val="9"/>
  </w:num>
  <w:num w:numId="9">
    <w:abstractNumId w:val="1"/>
  </w:num>
  <w:num w:numId="10">
    <w:abstractNumId w:val="5"/>
  </w:num>
  <w:num w:numId="11">
    <w:abstractNumId w:val="4"/>
  </w:num>
  <w:num w:numId="12">
    <w:abstractNumId w:val="16"/>
  </w:num>
  <w:num w:numId="13">
    <w:abstractNumId w:val="27"/>
  </w:num>
  <w:num w:numId="14">
    <w:abstractNumId w:val="23"/>
  </w:num>
  <w:num w:numId="15">
    <w:abstractNumId w:val="24"/>
  </w:num>
  <w:num w:numId="16">
    <w:abstractNumId w:val="12"/>
  </w:num>
  <w:num w:numId="17">
    <w:abstractNumId w:val="25"/>
  </w:num>
  <w:num w:numId="18">
    <w:abstractNumId w:val="29"/>
  </w:num>
  <w:num w:numId="19">
    <w:abstractNumId w:val="21"/>
  </w:num>
  <w:num w:numId="20">
    <w:abstractNumId w:val="19"/>
  </w:num>
  <w:num w:numId="21">
    <w:abstractNumId w:val="20"/>
  </w:num>
  <w:num w:numId="22">
    <w:abstractNumId w:val="30"/>
  </w:num>
  <w:num w:numId="23">
    <w:abstractNumId w:val="7"/>
  </w:num>
  <w:num w:numId="24">
    <w:abstractNumId w:val="14"/>
  </w:num>
  <w:num w:numId="25">
    <w:abstractNumId w:val="22"/>
  </w:num>
  <w:num w:numId="26">
    <w:abstractNumId w:val="10"/>
  </w:num>
  <w:num w:numId="27">
    <w:abstractNumId w:val="0"/>
  </w:num>
  <w:num w:numId="28">
    <w:abstractNumId w:val="31"/>
  </w:num>
  <w:num w:numId="29">
    <w:abstractNumId w:val="6"/>
  </w:num>
  <w:num w:numId="30">
    <w:abstractNumId w:val="8"/>
  </w:num>
  <w:num w:numId="31">
    <w:abstractNumId w:val="18"/>
  </w:num>
  <w:num w:numId="32">
    <w:abstractNumId w:val="17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MLM0srQ0NrE0MzVS0lEKTi0uzszPAykwNKgFABfuErQtAAAA"/>
  </w:docVars>
  <w:rsids>
    <w:rsidRoot w:val="001B4B7D"/>
    <w:rsid w:val="000007CC"/>
    <w:rsid w:val="00006262"/>
    <w:rsid w:val="00007B63"/>
    <w:rsid w:val="000122B0"/>
    <w:rsid w:val="00013C2F"/>
    <w:rsid w:val="00014839"/>
    <w:rsid w:val="000163C0"/>
    <w:rsid w:val="00021F5D"/>
    <w:rsid w:val="00022419"/>
    <w:rsid w:val="0003228C"/>
    <w:rsid w:val="00035499"/>
    <w:rsid w:val="00041A9D"/>
    <w:rsid w:val="00042DDA"/>
    <w:rsid w:val="00045D99"/>
    <w:rsid w:val="000474B5"/>
    <w:rsid w:val="00053156"/>
    <w:rsid w:val="000618B7"/>
    <w:rsid w:val="00070FAA"/>
    <w:rsid w:val="00082109"/>
    <w:rsid w:val="00083C68"/>
    <w:rsid w:val="00093E93"/>
    <w:rsid w:val="000A7510"/>
    <w:rsid w:val="000B2980"/>
    <w:rsid w:val="000B5957"/>
    <w:rsid w:val="000C5DA3"/>
    <w:rsid w:val="000D09AA"/>
    <w:rsid w:val="000D334C"/>
    <w:rsid w:val="000D3B8D"/>
    <w:rsid w:val="000D483F"/>
    <w:rsid w:val="000E35C3"/>
    <w:rsid w:val="000F0B2F"/>
    <w:rsid w:val="000F521C"/>
    <w:rsid w:val="0010088C"/>
    <w:rsid w:val="00100D86"/>
    <w:rsid w:val="00103E2A"/>
    <w:rsid w:val="00121E66"/>
    <w:rsid w:val="00124CB5"/>
    <w:rsid w:val="00126106"/>
    <w:rsid w:val="00132A16"/>
    <w:rsid w:val="00136C40"/>
    <w:rsid w:val="00137AE6"/>
    <w:rsid w:val="001459AA"/>
    <w:rsid w:val="00150FA5"/>
    <w:rsid w:val="00151E92"/>
    <w:rsid w:val="00152283"/>
    <w:rsid w:val="001560E8"/>
    <w:rsid w:val="00165582"/>
    <w:rsid w:val="0017242B"/>
    <w:rsid w:val="00173DE8"/>
    <w:rsid w:val="0017662A"/>
    <w:rsid w:val="0017759B"/>
    <w:rsid w:val="00183E75"/>
    <w:rsid w:val="001915AF"/>
    <w:rsid w:val="0019452A"/>
    <w:rsid w:val="001B0C0A"/>
    <w:rsid w:val="001B2A65"/>
    <w:rsid w:val="001B4B7D"/>
    <w:rsid w:val="001B56FE"/>
    <w:rsid w:val="001C2958"/>
    <w:rsid w:val="001C348F"/>
    <w:rsid w:val="001C7529"/>
    <w:rsid w:val="001D4301"/>
    <w:rsid w:val="001D4A6A"/>
    <w:rsid w:val="001D5F81"/>
    <w:rsid w:val="001D7A19"/>
    <w:rsid w:val="001E11E0"/>
    <w:rsid w:val="001E5999"/>
    <w:rsid w:val="001E5FAD"/>
    <w:rsid w:val="001F488C"/>
    <w:rsid w:val="001F4BB9"/>
    <w:rsid w:val="001F55DF"/>
    <w:rsid w:val="00200595"/>
    <w:rsid w:val="002013D0"/>
    <w:rsid w:val="0020162E"/>
    <w:rsid w:val="00204875"/>
    <w:rsid w:val="00205C05"/>
    <w:rsid w:val="00205EE6"/>
    <w:rsid w:val="002112F5"/>
    <w:rsid w:val="00224B31"/>
    <w:rsid w:val="002264E2"/>
    <w:rsid w:val="002319B9"/>
    <w:rsid w:val="0024001C"/>
    <w:rsid w:val="00241F48"/>
    <w:rsid w:val="00242383"/>
    <w:rsid w:val="00246D43"/>
    <w:rsid w:val="00251467"/>
    <w:rsid w:val="00251A29"/>
    <w:rsid w:val="00252C4C"/>
    <w:rsid w:val="00265B71"/>
    <w:rsid w:val="00274DF9"/>
    <w:rsid w:val="00276ED5"/>
    <w:rsid w:val="002955BB"/>
    <w:rsid w:val="002960B2"/>
    <w:rsid w:val="002A3E9A"/>
    <w:rsid w:val="002A4386"/>
    <w:rsid w:val="002A54B7"/>
    <w:rsid w:val="002B75DC"/>
    <w:rsid w:val="002B7CDC"/>
    <w:rsid w:val="002C034F"/>
    <w:rsid w:val="002C2BC3"/>
    <w:rsid w:val="002C5AF3"/>
    <w:rsid w:val="002D3317"/>
    <w:rsid w:val="002E09E2"/>
    <w:rsid w:val="002E450F"/>
    <w:rsid w:val="002E4EE5"/>
    <w:rsid w:val="002E63D2"/>
    <w:rsid w:val="002F0725"/>
    <w:rsid w:val="002F384D"/>
    <w:rsid w:val="00303AB2"/>
    <w:rsid w:val="00311C08"/>
    <w:rsid w:val="003134F6"/>
    <w:rsid w:val="003158AA"/>
    <w:rsid w:val="003259D0"/>
    <w:rsid w:val="00333B50"/>
    <w:rsid w:val="00337FDD"/>
    <w:rsid w:val="0034097B"/>
    <w:rsid w:val="00341AC1"/>
    <w:rsid w:val="0034390C"/>
    <w:rsid w:val="003458B2"/>
    <w:rsid w:val="003550DB"/>
    <w:rsid w:val="003652D4"/>
    <w:rsid w:val="00367667"/>
    <w:rsid w:val="00392574"/>
    <w:rsid w:val="00394CCE"/>
    <w:rsid w:val="003A37F3"/>
    <w:rsid w:val="003A4C68"/>
    <w:rsid w:val="003A5559"/>
    <w:rsid w:val="003A5905"/>
    <w:rsid w:val="003A6B9A"/>
    <w:rsid w:val="003B4170"/>
    <w:rsid w:val="003B5A55"/>
    <w:rsid w:val="003C0C1A"/>
    <w:rsid w:val="003C1BC1"/>
    <w:rsid w:val="003C25C6"/>
    <w:rsid w:val="003C3072"/>
    <w:rsid w:val="003C683A"/>
    <w:rsid w:val="003C7AC4"/>
    <w:rsid w:val="003D124C"/>
    <w:rsid w:val="003D4490"/>
    <w:rsid w:val="003E3F3B"/>
    <w:rsid w:val="003E60C1"/>
    <w:rsid w:val="003E61C8"/>
    <w:rsid w:val="003E7D4C"/>
    <w:rsid w:val="003F2D4A"/>
    <w:rsid w:val="003F4A74"/>
    <w:rsid w:val="00404261"/>
    <w:rsid w:val="004054C9"/>
    <w:rsid w:val="004071D6"/>
    <w:rsid w:val="00414F45"/>
    <w:rsid w:val="004221A9"/>
    <w:rsid w:val="00422297"/>
    <w:rsid w:val="00422764"/>
    <w:rsid w:val="00430808"/>
    <w:rsid w:val="00432453"/>
    <w:rsid w:val="00435F9C"/>
    <w:rsid w:val="0044039B"/>
    <w:rsid w:val="00445192"/>
    <w:rsid w:val="00462CF7"/>
    <w:rsid w:val="00463702"/>
    <w:rsid w:val="00463AB6"/>
    <w:rsid w:val="00465706"/>
    <w:rsid w:val="0046770F"/>
    <w:rsid w:val="004737F7"/>
    <w:rsid w:val="00474704"/>
    <w:rsid w:val="004772DF"/>
    <w:rsid w:val="0048549E"/>
    <w:rsid w:val="00493870"/>
    <w:rsid w:val="004A495D"/>
    <w:rsid w:val="004B0462"/>
    <w:rsid w:val="004B7BA5"/>
    <w:rsid w:val="004B7E82"/>
    <w:rsid w:val="004C0D15"/>
    <w:rsid w:val="004C492D"/>
    <w:rsid w:val="004C6EF8"/>
    <w:rsid w:val="004D126C"/>
    <w:rsid w:val="004D314B"/>
    <w:rsid w:val="004D42CA"/>
    <w:rsid w:val="004D6423"/>
    <w:rsid w:val="004E467F"/>
    <w:rsid w:val="00502301"/>
    <w:rsid w:val="005123A5"/>
    <w:rsid w:val="0051511D"/>
    <w:rsid w:val="00517A20"/>
    <w:rsid w:val="00521B60"/>
    <w:rsid w:val="00525254"/>
    <w:rsid w:val="00525B60"/>
    <w:rsid w:val="0052712D"/>
    <w:rsid w:val="00534991"/>
    <w:rsid w:val="00540463"/>
    <w:rsid w:val="0054114A"/>
    <w:rsid w:val="005454DD"/>
    <w:rsid w:val="00545623"/>
    <w:rsid w:val="005539B7"/>
    <w:rsid w:val="00555622"/>
    <w:rsid w:val="005621F7"/>
    <w:rsid w:val="00571B0C"/>
    <w:rsid w:val="005721A4"/>
    <w:rsid w:val="005737D3"/>
    <w:rsid w:val="00587FF9"/>
    <w:rsid w:val="00591CF7"/>
    <w:rsid w:val="005933B9"/>
    <w:rsid w:val="00593E1F"/>
    <w:rsid w:val="005A00BA"/>
    <w:rsid w:val="005A775E"/>
    <w:rsid w:val="005B2043"/>
    <w:rsid w:val="005B3514"/>
    <w:rsid w:val="005C052B"/>
    <w:rsid w:val="005C3028"/>
    <w:rsid w:val="005C4058"/>
    <w:rsid w:val="005D2C3E"/>
    <w:rsid w:val="005D496C"/>
    <w:rsid w:val="005D6746"/>
    <w:rsid w:val="005D76AC"/>
    <w:rsid w:val="005E31C7"/>
    <w:rsid w:val="00600677"/>
    <w:rsid w:val="00606798"/>
    <w:rsid w:val="00610B89"/>
    <w:rsid w:val="0061759E"/>
    <w:rsid w:val="00622D72"/>
    <w:rsid w:val="006232DE"/>
    <w:rsid w:val="00626482"/>
    <w:rsid w:val="006314E0"/>
    <w:rsid w:val="006325BD"/>
    <w:rsid w:val="00642F39"/>
    <w:rsid w:val="00643CF5"/>
    <w:rsid w:val="00645923"/>
    <w:rsid w:val="00645C3D"/>
    <w:rsid w:val="0064687F"/>
    <w:rsid w:val="00646F70"/>
    <w:rsid w:val="006552A3"/>
    <w:rsid w:val="00655604"/>
    <w:rsid w:val="006572CD"/>
    <w:rsid w:val="00662726"/>
    <w:rsid w:val="00662ADC"/>
    <w:rsid w:val="0067695D"/>
    <w:rsid w:val="0069330F"/>
    <w:rsid w:val="00695AEB"/>
    <w:rsid w:val="006A107C"/>
    <w:rsid w:val="006A5894"/>
    <w:rsid w:val="006A719B"/>
    <w:rsid w:val="006A76E5"/>
    <w:rsid w:val="006C384B"/>
    <w:rsid w:val="006C69DC"/>
    <w:rsid w:val="006C74AC"/>
    <w:rsid w:val="006C7D4B"/>
    <w:rsid w:val="006D14F2"/>
    <w:rsid w:val="006D3691"/>
    <w:rsid w:val="006D4658"/>
    <w:rsid w:val="006D7ED2"/>
    <w:rsid w:val="006E4EEE"/>
    <w:rsid w:val="006E60FF"/>
    <w:rsid w:val="006F05C2"/>
    <w:rsid w:val="006F2BB4"/>
    <w:rsid w:val="006F516F"/>
    <w:rsid w:val="00703D12"/>
    <w:rsid w:val="0070749B"/>
    <w:rsid w:val="0071227C"/>
    <w:rsid w:val="00712CD5"/>
    <w:rsid w:val="00715F5F"/>
    <w:rsid w:val="007300FB"/>
    <w:rsid w:val="0073528D"/>
    <w:rsid w:val="00735F5A"/>
    <w:rsid w:val="0073683F"/>
    <w:rsid w:val="007422BF"/>
    <w:rsid w:val="007519F9"/>
    <w:rsid w:val="00751FB8"/>
    <w:rsid w:val="0075343B"/>
    <w:rsid w:val="007551BA"/>
    <w:rsid w:val="00756BEC"/>
    <w:rsid w:val="00756FE2"/>
    <w:rsid w:val="00760A62"/>
    <w:rsid w:val="00762028"/>
    <w:rsid w:val="00762EDD"/>
    <w:rsid w:val="00770029"/>
    <w:rsid w:val="00770952"/>
    <w:rsid w:val="00773995"/>
    <w:rsid w:val="00780EFF"/>
    <w:rsid w:val="007873AC"/>
    <w:rsid w:val="00794914"/>
    <w:rsid w:val="00795692"/>
    <w:rsid w:val="00797A19"/>
    <w:rsid w:val="007A082C"/>
    <w:rsid w:val="007A14D2"/>
    <w:rsid w:val="007B333D"/>
    <w:rsid w:val="007B7D1F"/>
    <w:rsid w:val="007C335D"/>
    <w:rsid w:val="007C6D5D"/>
    <w:rsid w:val="007C74EB"/>
    <w:rsid w:val="007C78E1"/>
    <w:rsid w:val="007D15AB"/>
    <w:rsid w:val="007D741B"/>
    <w:rsid w:val="007D782F"/>
    <w:rsid w:val="007E7458"/>
    <w:rsid w:val="007F75A4"/>
    <w:rsid w:val="008028BE"/>
    <w:rsid w:val="0080333D"/>
    <w:rsid w:val="0080433F"/>
    <w:rsid w:val="00804477"/>
    <w:rsid w:val="00816C6D"/>
    <w:rsid w:val="00821A60"/>
    <w:rsid w:val="00821B36"/>
    <w:rsid w:val="00821D93"/>
    <w:rsid w:val="00822872"/>
    <w:rsid w:val="008234CF"/>
    <w:rsid w:val="008278B2"/>
    <w:rsid w:val="00832A54"/>
    <w:rsid w:val="00836175"/>
    <w:rsid w:val="008431C7"/>
    <w:rsid w:val="00851641"/>
    <w:rsid w:val="00855DAF"/>
    <w:rsid w:val="0086105D"/>
    <w:rsid w:val="00870E14"/>
    <w:rsid w:val="0087737A"/>
    <w:rsid w:val="00882B53"/>
    <w:rsid w:val="00884E50"/>
    <w:rsid w:val="008A7BAB"/>
    <w:rsid w:val="008B3692"/>
    <w:rsid w:val="008B4264"/>
    <w:rsid w:val="008B5655"/>
    <w:rsid w:val="008B58E3"/>
    <w:rsid w:val="008B6D64"/>
    <w:rsid w:val="008C0F0A"/>
    <w:rsid w:val="008C14EF"/>
    <w:rsid w:val="008C1866"/>
    <w:rsid w:val="008C7DE8"/>
    <w:rsid w:val="008D2014"/>
    <w:rsid w:val="008D2391"/>
    <w:rsid w:val="008D49E7"/>
    <w:rsid w:val="008D61B7"/>
    <w:rsid w:val="008E6914"/>
    <w:rsid w:val="008E6B2A"/>
    <w:rsid w:val="008F0065"/>
    <w:rsid w:val="008F1D3D"/>
    <w:rsid w:val="008F6022"/>
    <w:rsid w:val="009154C5"/>
    <w:rsid w:val="00923217"/>
    <w:rsid w:val="00926D06"/>
    <w:rsid w:val="00931F35"/>
    <w:rsid w:val="00934C52"/>
    <w:rsid w:val="00937105"/>
    <w:rsid w:val="00941C2D"/>
    <w:rsid w:val="009431CC"/>
    <w:rsid w:val="00947DBB"/>
    <w:rsid w:val="00951034"/>
    <w:rsid w:val="0096161E"/>
    <w:rsid w:val="00972D4E"/>
    <w:rsid w:val="00974ED2"/>
    <w:rsid w:val="00980177"/>
    <w:rsid w:val="00980ACF"/>
    <w:rsid w:val="00984664"/>
    <w:rsid w:val="00984675"/>
    <w:rsid w:val="00986513"/>
    <w:rsid w:val="00991BC6"/>
    <w:rsid w:val="0099205A"/>
    <w:rsid w:val="009952DF"/>
    <w:rsid w:val="009971BF"/>
    <w:rsid w:val="009A164C"/>
    <w:rsid w:val="009A355F"/>
    <w:rsid w:val="009A648F"/>
    <w:rsid w:val="009B34ED"/>
    <w:rsid w:val="009B45E1"/>
    <w:rsid w:val="009B49A8"/>
    <w:rsid w:val="009C345C"/>
    <w:rsid w:val="009D0BD0"/>
    <w:rsid w:val="009D396C"/>
    <w:rsid w:val="009E1122"/>
    <w:rsid w:val="009F243D"/>
    <w:rsid w:val="009F5DF0"/>
    <w:rsid w:val="00A03BC9"/>
    <w:rsid w:val="00A041D6"/>
    <w:rsid w:val="00A047D3"/>
    <w:rsid w:val="00A05285"/>
    <w:rsid w:val="00A07DAE"/>
    <w:rsid w:val="00A10321"/>
    <w:rsid w:val="00A23A80"/>
    <w:rsid w:val="00A321EA"/>
    <w:rsid w:val="00A51BB0"/>
    <w:rsid w:val="00A54822"/>
    <w:rsid w:val="00A612D9"/>
    <w:rsid w:val="00A61D21"/>
    <w:rsid w:val="00A7275E"/>
    <w:rsid w:val="00A84B02"/>
    <w:rsid w:val="00AA4849"/>
    <w:rsid w:val="00AA4C69"/>
    <w:rsid w:val="00AA6174"/>
    <w:rsid w:val="00AA7D65"/>
    <w:rsid w:val="00AB4A25"/>
    <w:rsid w:val="00AB7407"/>
    <w:rsid w:val="00AC6ABC"/>
    <w:rsid w:val="00AD3524"/>
    <w:rsid w:val="00AD69AE"/>
    <w:rsid w:val="00AD75A5"/>
    <w:rsid w:val="00AE5360"/>
    <w:rsid w:val="00AF42E0"/>
    <w:rsid w:val="00B016E5"/>
    <w:rsid w:val="00B01DDC"/>
    <w:rsid w:val="00B02355"/>
    <w:rsid w:val="00B2092A"/>
    <w:rsid w:val="00B22F40"/>
    <w:rsid w:val="00B347AE"/>
    <w:rsid w:val="00B34D88"/>
    <w:rsid w:val="00B409A4"/>
    <w:rsid w:val="00B41295"/>
    <w:rsid w:val="00B52B42"/>
    <w:rsid w:val="00B541FC"/>
    <w:rsid w:val="00B57B59"/>
    <w:rsid w:val="00B6152B"/>
    <w:rsid w:val="00B66CC9"/>
    <w:rsid w:val="00B73F35"/>
    <w:rsid w:val="00B800E9"/>
    <w:rsid w:val="00B83659"/>
    <w:rsid w:val="00B93E1B"/>
    <w:rsid w:val="00B94C5A"/>
    <w:rsid w:val="00BA14C5"/>
    <w:rsid w:val="00BA3D4E"/>
    <w:rsid w:val="00BA617B"/>
    <w:rsid w:val="00BA634E"/>
    <w:rsid w:val="00BB04A0"/>
    <w:rsid w:val="00BB1C85"/>
    <w:rsid w:val="00BB25D6"/>
    <w:rsid w:val="00BC0377"/>
    <w:rsid w:val="00BD1CD4"/>
    <w:rsid w:val="00BD5386"/>
    <w:rsid w:val="00BD634C"/>
    <w:rsid w:val="00BE2BD5"/>
    <w:rsid w:val="00BE4B86"/>
    <w:rsid w:val="00BF53B2"/>
    <w:rsid w:val="00C01750"/>
    <w:rsid w:val="00C02CEC"/>
    <w:rsid w:val="00C11195"/>
    <w:rsid w:val="00C172E8"/>
    <w:rsid w:val="00C177FE"/>
    <w:rsid w:val="00C20D13"/>
    <w:rsid w:val="00C2367C"/>
    <w:rsid w:val="00C23C89"/>
    <w:rsid w:val="00C277C2"/>
    <w:rsid w:val="00C30ACE"/>
    <w:rsid w:val="00C343EA"/>
    <w:rsid w:val="00C34D1F"/>
    <w:rsid w:val="00C35C11"/>
    <w:rsid w:val="00C369BD"/>
    <w:rsid w:val="00C52593"/>
    <w:rsid w:val="00C52E1B"/>
    <w:rsid w:val="00C54C1C"/>
    <w:rsid w:val="00C54CDC"/>
    <w:rsid w:val="00C6500E"/>
    <w:rsid w:val="00C665E4"/>
    <w:rsid w:val="00C778BC"/>
    <w:rsid w:val="00C8022A"/>
    <w:rsid w:val="00C804BE"/>
    <w:rsid w:val="00C817E9"/>
    <w:rsid w:val="00C825BA"/>
    <w:rsid w:val="00C8389A"/>
    <w:rsid w:val="00C85D55"/>
    <w:rsid w:val="00C961FD"/>
    <w:rsid w:val="00C9663B"/>
    <w:rsid w:val="00C96783"/>
    <w:rsid w:val="00CA1595"/>
    <w:rsid w:val="00CA4576"/>
    <w:rsid w:val="00CC722A"/>
    <w:rsid w:val="00CD36FE"/>
    <w:rsid w:val="00CD3D6C"/>
    <w:rsid w:val="00CD728C"/>
    <w:rsid w:val="00CE022B"/>
    <w:rsid w:val="00CF16C6"/>
    <w:rsid w:val="00CF3632"/>
    <w:rsid w:val="00CF5461"/>
    <w:rsid w:val="00D02EA9"/>
    <w:rsid w:val="00D1026D"/>
    <w:rsid w:val="00D15C89"/>
    <w:rsid w:val="00D168FE"/>
    <w:rsid w:val="00D16AD0"/>
    <w:rsid w:val="00D171EF"/>
    <w:rsid w:val="00D179EB"/>
    <w:rsid w:val="00D27F55"/>
    <w:rsid w:val="00D30684"/>
    <w:rsid w:val="00D45123"/>
    <w:rsid w:val="00D47231"/>
    <w:rsid w:val="00D62726"/>
    <w:rsid w:val="00D64970"/>
    <w:rsid w:val="00D72E10"/>
    <w:rsid w:val="00D763E2"/>
    <w:rsid w:val="00D82371"/>
    <w:rsid w:val="00D83924"/>
    <w:rsid w:val="00D83B50"/>
    <w:rsid w:val="00D86B9C"/>
    <w:rsid w:val="00D871BE"/>
    <w:rsid w:val="00D927CB"/>
    <w:rsid w:val="00D92DD1"/>
    <w:rsid w:val="00D93AC9"/>
    <w:rsid w:val="00DA690C"/>
    <w:rsid w:val="00DA7A71"/>
    <w:rsid w:val="00DB3E1D"/>
    <w:rsid w:val="00DB47D7"/>
    <w:rsid w:val="00DB4F67"/>
    <w:rsid w:val="00DD1E58"/>
    <w:rsid w:val="00DD22AD"/>
    <w:rsid w:val="00DD4C17"/>
    <w:rsid w:val="00DE4590"/>
    <w:rsid w:val="00DE4C2F"/>
    <w:rsid w:val="00DE4DC3"/>
    <w:rsid w:val="00DE6498"/>
    <w:rsid w:val="00DE6E96"/>
    <w:rsid w:val="00DF1524"/>
    <w:rsid w:val="00DF4014"/>
    <w:rsid w:val="00DF58EF"/>
    <w:rsid w:val="00DF7DFC"/>
    <w:rsid w:val="00E04F63"/>
    <w:rsid w:val="00E127C0"/>
    <w:rsid w:val="00E129ED"/>
    <w:rsid w:val="00E22D1E"/>
    <w:rsid w:val="00E26EEC"/>
    <w:rsid w:val="00E307D6"/>
    <w:rsid w:val="00E323A5"/>
    <w:rsid w:val="00E340BC"/>
    <w:rsid w:val="00E40CD4"/>
    <w:rsid w:val="00E439BE"/>
    <w:rsid w:val="00E60056"/>
    <w:rsid w:val="00E63D36"/>
    <w:rsid w:val="00E64302"/>
    <w:rsid w:val="00E74FCA"/>
    <w:rsid w:val="00E755F7"/>
    <w:rsid w:val="00E779F5"/>
    <w:rsid w:val="00E807F6"/>
    <w:rsid w:val="00E80BB2"/>
    <w:rsid w:val="00E81ABD"/>
    <w:rsid w:val="00E82650"/>
    <w:rsid w:val="00E85C27"/>
    <w:rsid w:val="00E87834"/>
    <w:rsid w:val="00EA0CA5"/>
    <w:rsid w:val="00EA3259"/>
    <w:rsid w:val="00EB0D36"/>
    <w:rsid w:val="00EB203A"/>
    <w:rsid w:val="00EB7599"/>
    <w:rsid w:val="00EC079E"/>
    <w:rsid w:val="00EC3965"/>
    <w:rsid w:val="00EC47BB"/>
    <w:rsid w:val="00ED17B2"/>
    <w:rsid w:val="00ED18DD"/>
    <w:rsid w:val="00ED1EB5"/>
    <w:rsid w:val="00ED2A18"/>
    <w:rsid w:val="00ED6EEE"/>
    <w:rsid w:val="00EE1E44"/>
    <w:rsid w:val="00EE35AE"/>
    <w:rsid w:val="00EE618F"/>
    <w:rsid w:val="00EE65F0"/>
    <w:rsid w:val="00EF1DF6"/>
    <w:rsid w:val="00EF4A9E"/>
    <w:rsid w:val="00EF5A82"/>
    <w:rsid w:val="00EF7364"/>
    <w:rsid w:val="00F00D85"/>
    <w:rsid w:val="00F0324F"/>
    <w:rsid w:val="00F035B8"/>
    <w:rsid w:val="00F12231"/>
    <w:rsid w:val="00F12BF5"/>
    <w:rsid w:val="00F224C9"/>
    <w:rsid w:val="00F24D24"/>
    <w:rsid w:val="00F418D2"/>
    <w:rsid w:val="00F4354D"/>
    <w:rsid w:val="00F46DBF"/>
    <w:rsid w:val="00F474D8"/>
    <w:rsid w:val="00F53B4A"/>
    <w:rsid w:val="00F552E0"/>
    <w:rsid w:val="00F563E3"/>
    <w:rsid w:val="00F6161E"/>
    <w:rsid w:val="00F62EA0"/>
    <w:rsid w:val="00F63309"/>
    <w:rsid w:val="00F65515"/>
    <w:rsid w:val="00F716CF"/>
    <w:rsid w:val="00F72998"/>
    <w:rsid w:val="00F75CDA"/>
    <w:rsid w:val="00F76E3D"/>
    <w:rsid w:val="00F8361C"/>
    <w:rsid w:val="00F90993"/>
    <w:rsid w:val="00F94E28"/>
    <w:rsid w:val="00FA4A92"/>
    <w:rsid w:val="00FA6868"/>
    <w:rsid w:val="00FC1081"/>
    <w:rsid w:val="00FC1FB6"/>
    <w:rsid w:val="00FC6EC1"/>
    <w:rsid w:val="00FD0223"/>
    <w:rsid w:val="00FD66B5"/>
    <w:rsid w:val="00FE289F"/>
    <w:rsid w:val="00FF1ED0"/>
    <w:rsid w:val="00FF7DA4"/>
    <w:rsid w:val="00FF7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F6A47E"/>
  <w15:docId w15:val="{EFC0C8BD-E5F9-4237-9121-5498A7939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tr-TR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259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B4B7D"/>
    <w:pPr>
      <w:widowControl w:val="0"/>
      <w:jc w:val="center"/>
    </w:pPr>
    <w:rPr>
      <w:rFonts w:ascii="Trebuchet MS" w:hAnsi="Trebuchet MS"/>
      <w:b/>
      <w:snapToGrid w:val="0"/>
      <w:sz w:val="28"/>
    </w:rPr>
  </w:style>
  <w:style w:type="paragraph" w:styleId="Header">
    <w:name w:val="header"/>
    <w:basedOn w:val="Normal"/>
    <w:rsid w:val="008D239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D2391"/>
  </w:style>
  <w:style w:type="paragraph" w:styleId="Footer">
    <w:name w:val="footer"/>
    <w:basedOn w:val="Normal"/>
    <w:link w:val="FooterChar"/>
    <w:uiPriority w:val="99"/>
    <w:rsid w:val="003259D0"/>
    <w:pPr>
      <w:tabs>
        <w:tab w:val="center" w:pos="4536"/>
        <w:tab w:val="right" w:pos="9072"/>
      </w:tabs>
    </w:pPr>
  </w:style>
  <w:style w:type="paragraph" w:styleId="ListParagraph">
    <w:name w:val="List Paragraph"/>
    <w:aliases w:val="Paragraph"/>
    <w:basedOn w:val="Normal"/>
    <w:link w:val="ListParagraphChar"/>
    <w:uiPriority w:val="34"/>
    <w:qFormat/>
    <w:rsid w:val="00DE4590"/>
    <w:pPr>
      <w:ind w:left="720"/>
      <w:contextualSpacing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rsid w:val="001F48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Paragraph Char"/>
    <w:link w:val="ListParagraph"/>
    <w:rsid w:val="008028B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5737D3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D93AC9"/>
    <w:pPr>
      <w:spacing w:before="100" w:beforeAutospacing="1" w:after="100" w:afterAutospacing="1"/>
    </w:pPr>
    <w:rPr>
      <w:lang w:val="en-GB" w:eastAsia="en-GB"/>
    </w:rPr>
  </w:style>
  <w:style w:type="paragraph" w:customStyle="1" w:styleId="p1">
    <w:name w:val="p1"/>
    <w:basedOn w:val="Normal"/>
    <w:rsid w:val="006552A3"/>
    <w:rPr>
      <w:rFonts w:ascii="Courier" w:hAnsi="Courier"/>
      <w:color w:val="25992D"/>
      <w:sz w:val="15"/>
      <w:szCs w:val="15"/>
      <w:lang w:val="en-GB" w:eastAsia="en-GB"/>
    </w:rPr>
  </w:style>
  <w:style w:type="paragraph" w:customStyle="1" w:styleId="p2">
    <w:name w:val="p2"/>
    <w:basedOn w:val="Normal"/>
    <w:rsid w:val="006552A3"/>
    <w:rPr>
      <w:rFonts w:ascii="Courier" w:hAnsi="Courier"/>
      <w:sz w:val="15"/>
      <w:szCs w:val="15"/>
      <w:lang w:val="en-GB" w:eastAsia="en-GB"/>
    </w:rPr>
  </w:style>
  <w:style w:type="paragraph" w:customStyle="1" w:styleId="p3">
    <w:name w:val="p3"/>
    <w:basedOn w:val="Normal"/>
    <w:rsid w:val="006552A3"/>
    <w:rPr>
      <w:rFonts w:ascii="Courier" w:hAnsi="Courier"/>
      <w:sz w:val="15"/>
      <w:szCs w:val="15"/>
      <w:lang w:val="en-GB" w:eastAsia="en-GB"/>
    </w:rPr>
  </w:style>
  <w:style w:type="character" w:customStyle="1" w:styleId="s1">
    <w:name w:val="s1"/>
    <w:basedOn w:val="DefaultParagraphFont"/>
    <w:rsid w:val="006552A3"/>
    <w:rPr>
      <w:color w:val="B245F3"/>
    </w:rPr>
  </w:style>
  <w:style w:type="character" w:customStyle="1" w:styleId="apple-converted-space">
    <w:name w:val="apple-converted-space"/>
    <w:basedOn w:val="DefaultParagraphFont"/>
    <w:rsid w:val="006552A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62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6262"/>
    <w:rPr>
      <w:rFonts w:ascii="Courier New" w:hAnsi="Courier New" w:cs="Courier New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652D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9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6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2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153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39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6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61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5D842CA40BDE1749842E0618CDDFEDF9" ma:contentTypeVersion="19" ma:contentTypeDescription="Yeni belge oluşturun." ma:contentTypeScope="" ma:versionID="fc16502db3c5e84fc665b51262a0a5c6">
  <xsd:schema xmlns:xsd="http://www.w3.org/2001/XMLSchema" xmlns:xs="http://www.w3.org/2001/XMLSchema" xmlns:p="http://schemas.microsoft.com/office/2006/metadata/properties" xmlns:ns3="691dc671-f6e0-4fae-8fb4-52e245e7c814" xmlns:ns4="782683da-69a6-4ccf-8f75-4290e02f8b48" targetNamespace="http://schemas.microsoft.com/office/2006/metadata/properties" ma:root="true" ma:fieldsID="4f6972f995974427d7fedd9b6450172a" ns3:_="" ns4:_="">
    <xsd:import namespace="691dc671-f6e0-4fae-8fb4-52e245e7c814"/>
    <xsd:import namespace="782683da-69a6-4ccf-8f75-4290e02f8b48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dc671-f6e0-4fae-8fb4-52e245e7c814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MediaServiceAutoTags" ma:index="22" nillable="true" ma:displayName="Tags" ma:internalName="MediaServiceAutoTags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683da-69a6-4ccf-8f75-4290e02f8b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 xmlns="691dc671-f6e0-4fae-8fb4-52e245e7c814" xsi:nil="true"/>
    <MigrationWizIdDocumentLibraryPermissions xmlns="691dc671-f6e0-4fae-8fb4-52e245e7c814" xsi:nil="true"/>
    <MigrationWizIdSecurityGroups xmlns="691dc671-f6e0-4fae-8fb4-52e245e7c814" xsi:nil="true"/>
    <MigrationWizIdPermissions xmlns="691dc671-f6e0-4fae-8fb4-52e245e7c814" xsi:nil="true"/>
    <MigrationWizIdPermissionLevels xmlns="691dc671-f6e0-4fae-8fb4-52e245e7c81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DA3E5-C138-4180-BA82-FF3AAF5DA1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dc671-f6e0-4fae-8fb4-52e245e7c814"/>
    <ds:schemaRef ds:uri="782683da-69a6-4ccf-8f75-4290e02f8b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10572C-6CCA-47C8-9E82-7249B8AABE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49B0F2-ABC7-4AB8-B06E-DC3CB2A70D73}">
  <ds:schemaRefs>
    <ds:schemaRef ds:uri="http://schemas.microsoft.com/office/2006/metadata/properties"/>
    <ds:schemaRef ds:uri="http://schemas.microsoft.com/office/infopath/2007/PartnerControls"/>
    <ds:schemaRef ds:uri="691dc671-f6e0-4fae-8fb4-52e245e7c814"/>
  </ds:schemaRefs>
</ds:datastoreItem>
</file>

<file path=customXml/itemProps4.xml><?xml version="1.0" encoding="utf-8"?>
<ds:datastoreItem xmlns:ds="http://schemas.openxmlformats.org/officeDocument/2006/customXml" ds:itemID="{04AE9775-CDD1-40D1-BC19-5EA7AD432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A132</vt:lpstr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A132</dc:title>
  <dc:subject/>
  <dc:creator>mehmet.ayyildiz@bilgi.edu.tr</dc:creator>
  <cp:keywords/>
  <cp:lastModifiedBy>CONEX</cp:lastModifiedBy>
  <cp:revision>122</cp:revision>
  <cp:lastPrinted>2005-10-21T18:06:00Z</cp:lastPrinted>
  <dcterms:created xsi:type="dcterms:W3CDTF">2022-06-27T21:07:00Z</dcterms:created>
  <dcterms:modified xsi:type="dcterms:W3CDTF">2022-08-27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842CA40BDE1749842E0618CDDFEDF9</vt:lpwstr>
  </property>
</Properties>
</file>